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11506832"/>
        <w:docPartObj>
          <w:docPartGallery w:val="Cover Pages"/>
          <w:docPartUnique/>
        </w:docPartObj>
      </w:sdtPr>
      <w:sdtEndPr/>
      <w:sdtContent>
        <w:p w14:paraId="51B3B37A" w14:textId="392D5532" w:rsidR="00544C83" w:rsidRDefault="00544C83"/>
        <w:p w14:paraId="6EF12CBF" w14:textId="77777777" w:rsidR="005D0F22" w:rsidRDefault="00544C83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350B431" wp14:editId="7A1DB6E8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84D37D" w14:textId="1D19A2A0" w:rsidR="004D56B7" w:rsidRDefault="00D07737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D56B7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rime around Sporting Event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8B23DAC" w14:textId="617D5643" w:rsidR="004D56B7" w:rsidRDefault="004D56B7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Springboard data science capstone projec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8F4D277" w14:textId="72334118" w:rsidR="004D56B7" w:rsidRDefault="004D56B7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francisco sala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350B43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2E84D37D" w14:textId="1D19A2A0" w:rsidR="004D56B7" w:rsidRDefault="00D07737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4D56B7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rime around Sporting Event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8B23DAC" w14:textId="617D5643" w:rsidR="004D56B7" w:rsidRDefault="004D56B7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Springboard data science capstone project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8F4D277" w14:textId="72334118" w:rsidR="004D56B7" w:rsidRDefault="004D56B7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francisco sala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0FECCE7" wp14:editId="2A07A60B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8245CB5" w14:textId="36BD2BDB" w:rsidR="004D56B7" w:rsidRDefault="004D56B7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0FECCE7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8245CB5" w14:textId="36BD2BDB" w:rsidR="004D56B7" w:rsidRDefault="004D56B7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8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  <w:id w:val="-753205307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03ACC641" w14:textId="1EE2456B" w:rsidR="005D09C7" w:rsidRDefault="005D09C7" w:rsidP="005D09C7">
              <w:pPr>
                <w:pStyle w:val="TOCHeading"/>
                <w:spacing w:line="600" w:lineRule="auto"/>
              </w:pPr>
              <w:r>
                <w:t>Table of Contents</w:t>
              </w:r>
            </w:p>
            <w:p w14:paraId="7DDF5803" w14:textId="4123C8D9" w:rsidR="005A6336" w:rsidRDefault="005D09C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r>
                <w:rPr>
                  <w:b/>
                  <w:bCs/>
                  <w:noProof/>
                </w:rPr>
                <w:fldChar w:fldCharType="begin"/>
              </w:r>
              <w:r>
                <w:rPr>
                  <w:b/>
                  <w:bCs/>
                  <w:noProof/>
                </w:rPr>
                <w:instrText xml:space="preserve"> TOC \o "1-3" \h \z \u </w:instrText>
              </w:r>
              <w:r>
                <w:rPr>
                  <w:b/>
                  <w:bCs/>
                  <w:noProof/>
                </w:rPr>
                <w:fldChar w:fldCharType="separate"/>
              </w:r>
              <w:hyperlink w:anchor="_Toc519887086" w:history="1">
                <w:r w:rsidR="005A6336" w:rsidRPr="00EA197F">
                  <w:rPr>
                    <w:rStyle w:val="Hyperlink"/>
                    <w:noProof/>
                  </w:rPr>
                  <w:t>Introduction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86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2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7C40696A" w14:textId="7DCBC32F" w:rsidR="005A6336" w:rsidRDefault="00D0773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9887087" w:history="1">
                <w:r w:rsidR="005A6336" w:rsidRPr="00EA197F">
                  <w:rPr>
                    <w:rStyle w:val="Hyperlink"/>
                    <w:noProof/>
                  </w:rPr>
                  <w:t>Data Acquisition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87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2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4E19114D" w14:textId="6BEB1151" w:rsidR="005A6336" w:rsidRDefault="00D07737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19887088" w:history="1">
                <w:r w:rsidR="005A6336" w:rsidRPr="00EA197F">
                  <w:rPr>
                    <w:rStyle w:val="Hyperlink"/>
                    <w:noProof/>
                  </w:rPr>
                  <w:t>Crime data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88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2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32B99250" w14:textId="4684BF34" w:rsidR="005A6336" w:rsidRDefault="00D07737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19887089" w:history="1">
                <w:r w:rsidR="005A6336" w:rsidRPr="00EA197F">
                  <w:rPr>
                    <w:rStyle w:val="Hyperlink"/>
                    <w:noProof/>
                  </w:rPr>
                  <w:t>Sports data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89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3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142ECAA7" w14:textId="7A2A187E" w:rsidR="005A6336" w:rsidRDefault="00D07737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19887090" w:history="1">
                <w:r w:rsidR="005A6336" w:rsidRPr="00EA197F">
                  <w:rPr>
                    <w:rStyle w:val="Hyperlink"/>
                    <w:noProof/>
                  </w:rPr>
                  <w:t>Houston Texans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90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3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622115FF" w14:textId="2FF5FBE7" w:rsidR="005A6336" w:rsidRDefault="00D07737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19887091" w:history="1">
                <w:r w:rsidR="005A6336" w:rsidRPr="00EA197F">
                  <w:rPr>
                    <w:rStyle w:val="Hyperlink"/>
                    <w:noProof/>
                  </w:rPr>
                  <w:t>Houston Astros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91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3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2A55D3B8" w14:textId="63A92F53" w:rsidR="005A6336" w:rsidRDefault="00D07737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19887092" w:history="1">
                <w:r w:rsidR="005A6336" w:rsidRPr="00EA197F">
                  <w:rPr>
                    <w:rStyle w:val="Hyperlink"/>
                    <w:noProof/>
                  </w:rPr>
                  <w:t>Houston Rockets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92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4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39A80BE4" w14:textId="0D343037" w:rsidR="005A6336" w:rsidRDefault="00D07737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19887093" w:history="1">
                <w:r w:rsidR="005A6336" w:rsidRPr="00EA197F">
                  <w:rPr>
                    <w:rStyle w:val="Hyperlink"/>
                    <w:noProof/>
                  </w:rPr>
                  <w:t>Houston Dynamo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93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4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7EDCFFB1" w14:textId="08913842" w:rsidR="005A6336" w:rsidRDefault="00D07737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19887094" w:history="1">
                <w:r w:rsidR="005A6336" w:rsidRPr="00EA197F">
                  <w:rPr>
                    <w:rStyle w:val="Hyperlink"/>
                    <w:noProof/>
                  </w:rPr>
                  <w:t>University of Houston Football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94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4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7F4A2FA5" w14:textId="7CF35DCE" w:rsidR="005A6336" w:rsidRDefault="00D07737">
              <w:pPr>
                <w:pStyle w:val="TOC3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19887095" w:history="1">
                <w:r w:rsidR="005A6336" w:rsidRPr="00EA197F">
                  <w:rPr>
                    <w:rStyle w:val="Hyperlink"/>
                    <w:noProof/>
                  </w:rPr>
                  <w:t>Rice University Football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95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5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5C12C101" w14:textId="617562E7" w:rsidR="005A6336" w:rsidRDefault="00D0773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9887096" w:history="1">
                <w:r w:rsidR="005A6336" w:rsidRPr="00EA197F">
                  <w:rPr>
                    <w:rStyle w:val="Hyperlink"/>
                    <w:noProof/>
                  </w:rPr>
                  <w:t>Data Cleaning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96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6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56832B23" w14:textId="6D36F0C4" w:rsidR="005A6336" w:rsidRDefault="00D07737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19887097" w:history="1">
                <w:r w:rsidR="005A6336" w:rsidRPr="00EA197F">
                  <w:rPr>
                    <w:rStyle w:val="Hyperlink"/>
                    <w:noProof/>
                  </w:rPr>
                  <w:t>Crime data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97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6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011ACD83" w14:textId="72342D6E" w:rsidR="005A6336" w:rsidRDefault="00D07737">
              <w:pPr>
                <w:pStyle w:val="TOC2"/>
                <w:tabs>
                  <w:tab w:val="right" w:leader="dot" w:pos="9350"/>
                </w:tabs>
                <w:rPr>
                  <w:rFonts w:cstheme="minorBidi"/>
                  <w:noProof/>
                </w:rPr>
              </w:pPr>
              <w:hyperlink w:anchor="_Toc519887098" w:history="1">
                <w:r w:rsidR="005A6336" w:rsidRPr="00EA197F">
                  <w:rPr>
                    <w:rStyle w:val="Hyperlink"/>
                    <w:noProof/>
                  </w:rPr>
                  <w:t>Sports data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98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6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7C4ACE5D" w14:textId="079CCE50" w:rsidR="005A6336" w:rsidRDefault="00D0773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9887099" w:history="1">
                <w:r w:rsidR="005A6336" w:rsidRPr="00EA197F">
                  <w:rPr>
                    <w:rStyle w:val="Hyperlink"/>
                    <w:noProof/>
                  </w:rPr>
                  <w:t>Data Exploration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099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6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5CDBB354" w14:textId="15628A77" w:rsidR="005A6336" w:rsidRDefault="00D0773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9887100" w:history="1">
                <w:r w:rsidR="005A6336" w:rsidRPr="00EA197F">
                  <w:rPr>
                    <w:rStyle w:val="Hyperlink"/>
                    <w:noProof/>
                  </w:rPr>
                  <w:t>Modeling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100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6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737B9852" w14:textId="1092FDC4" w:rsidR="005A6336" w:rsidRDefault="00D0773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9887101" w:history="1">
                <w:r w:rsidR="005A6336" w:rsidRPr="00EA197F">
                  <w:rPr>
                    <w:rStyle w:val="Hyperlink"/>
                    <w:noProof/>
                  </w:rPr>
                  <w:t>Using Model and Recommendations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101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6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678F76D3" w14:textId="190EEA9C" w:rsidR="005A6336" w:rsidRDefault="00D0773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9887102" w:history="1">
                <w:r w:rsidR="005A6336" w:rsidRPr="00EA197F">
                  <w:rPr>
                    <w:rStyle w:val="Hyperlink"/>
                    <w:noProof/>
                  </w:rPr>
                  <w:t>Assumptions and Limitations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102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7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05CE725E" w14:textId="7B97718B" w:rsidR="005A6336" w:rsidRDefault="00D07737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9887103" w:history="1">
                <w:r w:rsidR="005A6336" w:rsidRPr="00EA197F">
                  <w:rPr>
                    <w:rStyle w:val="Hyperlink"/>
                    <w:noProof/>
                  </w:rPr>
                  <w:t>Conclusions</w:t>
                </w:r>
                <w:r w:rsidR="005A6336">
                  <w:rPr>
                    <w:noProof/>
                    <w:webHidden/>
                  </w:rPr>
                  <w:tab/>
                </w:r>
                <w:r w:rsidR="005A6336">
                  <w:rPr>
                    <w:noProof/>
                    <w:webHidden/>
                  </w:rPr>
                  <w:fldChar w:fldCharType="begin"/>
                </w:r>
                <w:r w:rsidR="005A6336">
                  <w:rPr>
                    <w:noProof/>
                    <w:webHidden/>
                  </w:rPr>
                  <w:instrText xml:space="preserve"> PAGEREF _Toc519887103 \h </w:instrText>
                </w:r>
                <w:r w:rsidR="005A6336">
                  <w:rPr>
                    <w:noProof/>
                    <w:webHidden/>
                  </w:rPr>
                </w:r>
                <w:r w:rsidR="005A6336">
                  <w:rPr>
                    <w:noProof/>
                    <w:webHidden/>
                  </w:rPr>
                  <w:fldChar w:fldCharType="separate"/>
                </w:r>
                <w:r w:rsidR="005A6336">
                  <w:rPr>
                    <w:noProof/>
                    <w:webHidden/>
                  </w:rPr>
                  <w:t>7</w:t>
                </w:r>
                <w:r w:rsidR="005A6336">
                  <w:rPr>
                    <w:noProof/>
                    <w:webHidden/>
                  </w:rPr>
                  <w:fldChar w:fldCharType="end"/>
                </w:r>
              </w:hyperlink>
            </w:p>
            <w:p w14:paraId="163E5880" w14:textId="50AFA87B" w:rsidR="005D09C7" w:rsidRDefault="005D09C7" w:rsidP="005D09C7">
              <w:pPr>
                <w:spacing w:line="60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7A736976" w14:textId="38A1C815" w:rsidR="005D0F22" w:rsidRPr="005D0F22" w:rsidRDefault="005D0F22" w:rsidP="005D0F22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br w:type="page"/>
          </w:r>
        </w:p>
      </w:sdtContent>
    </w:sdt>
    <w:p w14:paraId="1F59E9C9" w14:textId="71699483" w:rsidR="00EA36A2" w:rsidRPr="005D0F22" w:rsidRDefault="00EA36A2" w:rsidP="005D0F22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0" w:name="_Toc519887086"/>
      <w:r>
        <w:lastRenderedPageBreak/>
        <w:t>Introduction</w:t>
      </w:r>
      <w:bookmarkEnd w:id="0"/>
    </w:p>
    <w:p w14:paraId="6FABFF92" w14:textId="77777777" w:rsidR="00EA36A2" w:rsidRPr="00EA36A2" w:rsidRDefault="00EA36A2" w:rsidP="00EA36A2"/>
    <w:p w14:paraId="5928EF0E" w14:textId="5CE6F3AD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Houston Texas with its 2.4 million residents is the fourth most populous city in the United States, just behind New York, Los Angeles, and Chicago.  As with any large </w:t>
      </w:r>
      <w:r w:rsidR="00A837A9" w:rsidRPr="005D09C7">
        <w:rPr>
          <w:sz w:val="24"/>
        </w:rPr>
        <w:t>city, Houston</w:t>
      </w:r>
      <w:r w:rsidRPr="005D09C7">
        <w:rPr>
          <w:sz w:val="24"/>
        </w:rPr>
        <w:t xml:space="preserve"> has a rich sporting culture with five professional major league teams and two Division I college athletic programs.  With so many sporting events through the year, what is the likelihood of crime around a sports stadium given event?</w:t>
      </w:r>
    </w:p>
    <w:p w14:paraId="1267C6FA" w14:textId="382B3D9F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Crime happens, given the density of a population there exist [some </w:t>
      </w:r>
      <w:r w:rsidR="00A837A9" w:rsidRPr="005D09C7">
        <w:rPr>
          <w:sz w:val="24"/>
        </w:rPr>
        <w:t>connection] (</w:t>
      </w:r>
      <w:r w:rsidRPr="005D09C7">
        <w:rPr>
          <w:sz w:val="24"/>
        </w:rPr>
        <w:t>https://onlinelibrary.wiley.com/doi/pdf/10.1111/j.1745-9125.1979.tb01285.x)of increase of crime.</w:t>
      </w:r>
    </w:p>
    <w:p w14:paraId="3B1BB76D" w14:textId="26EB9BCB" w:rsidR="005D09C7" w:rsidRPr="005D09C7" w:rsidRDefault="005D09C7" w:rsidP="00B27330">
      <w:pPr>
        <w:spacing w:line="240" w:lineRule="auto"/>
        <w:rPr>
          <w:sz w:val="24"/>
        </w:rPr>
      </w:pPr>
      <w:r w:rsidRPr="004D56B7">
        <w:rPr>
          <w:noProof/>
          <w:sz w:val="24"/>
        </w:rPr>
        <w:t>But</w:t>
      </w:r>
      <w:r w:rsidRPr="005D09C7">
        <w:rPr>
          <w:sz w:val="24"/>
        </w:rPr>
        <w:t xml:space="preserve"> how often does it happen around specific areas like a sports arena?</w:t>
      </w:r>
      <w:r w:rsidR="0085692B">
        <w:rPr>
          <w:sz w:val="24"/>
        </w:rPr>
        <w:t xml:space="preserve"> </w:t>
      </w:r>
      <w:r w:rsidRPr="005D09C7">
        <w:rPr>
          <w:sz w:val="24"/>
        </w:rPr>
        <w:t>It would be helpful to sports fans if they know the chance that crime around them given the arena.</w:t>
      </w:r>
    </w:p>
    <w:p w14:paraId="16B3D558" w14:textId="445421EF" w:rsidR="005D09C7" w:rsidRPr="005D09C7" w:rsidRDefault="005D09C7" w:rsidP="00B27330">
      <w:pPr>
        <w:spacing w:line="240" w:lineRule="auto"/>
        <w:rPr>
          <w:sz w:val="24"/>
        </w:rPr>
      </w:pPr>
      <w:r w:rsidRPr="005D09C7">
        <w:rPr>
          <w:sz w:val="24"/>
        </w:rPr>
        <w:t xml:space="preserve">The local police department could increase/decrease staff given the right information; </w:t>
      </w:r>
      <w:r w:rsidR="00A837A9" w:rsidRPr="005D09C7">
        <w:rPr>
          <w:sz w:val="24"/>
        </w:rPr>
        <w:t>also,</w:t>
      </w:r>
      <w:r w:rsidRPr="005D09C7">
        <w:rPr>
          <w:sz w:val="24"/>
        </w:rPr>
        <w:t xml:space="preserve"> city planners could use the information to determine the best way to use a city's land and resources.</w:t>
      </w:r>
      <w:r w:rsidR="0085692B">
        <w:rPr>
          <w:sz w:val="24"/>
        </w:rPr>
        <w:t xml:space="preserve"> </w:t>
      </w:r>
      <w:r w:rsidRPr="005D09C7">
        <w:rPr>
          <w:sz w:val="24"/>
        </w:rPr>
        <w:t>The goal of this project is to develop such a predictive model for only crime around stadium arenas in the city of Houston, Texas from the years 2010 to 2017.</w:t>
      </w:r>
    </w:p>
    <w:p w14:paraId="0DDDB734" w14:textId="0DC9FB18" w:rsidR="00EA36A2" w:rsidRPr="005D09C7" w:rsidRDefault="00EA36A2" w:rsidP="005D09C7">
      <w:pPr>
        <w:spacing w:line="360" w:lineRule="auto"/>
        <w:rPr>
          <w:sz w:val="24"/>
        </w:rPr>
      </w:pPr>
    </w:p>
    <w:p w14:paraId="7BC47F89" w14:textId="77777777" w:rsidR="00FA329B" w:rsidRDefault="00EA36A2" w:rsidP="00FA329B">
      <w:pPr>
        <w:pStyle w:val="Heading1"/>
      </w:pPr>
      <w:bookmarkStart w:id="1" w:name="_Toc519887087"/>
      <w:r>
        <w:t>Data Acquisition</w:t>
      </w:r>
      <w:bookmarkEnd w:id="1"/>
    </w:p>
    <w:p w14:paraId="3C694A60" w14:textId="77777777" w:rsidR="00FA329B" w:rsidRDefault="00FA329B" w:rsidP="00FA329B">
      <w:pPr>
        <w:pStyle w:val="Heading2"/>
      </w:pPr>
    </w:p>
    <w:p w14:paraId="483A323B" w14:textId="36B24D44" w:rsidR="00FA329B" w:rsidRDefault="001856D5" w:rsidP="00FA329B">
      <w:pPr>
        <w:pStyle w:val="Heading2"/>
      </w:pPr>
      <w:bookmarkStart w:id="2" w:name="_Toc519887088"/>
      <w:r>
        <w:t>Crime data</w:t>
      </w:r>
      <w:bookmarkEnd w:id="2"/>
    </w:p>
    <w:p w14:paraId="1EFCD40F" w14:textId="1AE116F3" w:rsidR="00EA36A2" w:rsidRDefault="00A837A9" w:rsidP="00EA36A2">
      <w:pPr>
        <w:rPr>
          <w:sz w:val="24"/>
        </w:rPr>
      </w:pPr>
      <w:r>
        <w:rPr>
          <w:sz w:val="24"/>
        </w:rPr>
        <w:t xml:space="preserve">Datasets </w:t>
      </w:r>
      <w:r w:rsidRPr="004D56B7">
        <w:rPr>
          <w:noProof/>
          <w:sz w:val="24"/>
        </w:rPr>
        <w:t>were acquired</w:t>
      </w:r>
      <w:r>
        <w:rPr>
          <w:sz w:val="24"/>
        </w:rPr>
        <w:t xml:space="preserve"> from several different sources. The first dataset contains </w:t>
      </w:r>
      <w:hyperlink r:id="rId7" w:history="1">
        <w:r w:rsidR="001856D5" w:rsidRPr="001856D5">
          <w:rPr>
            <w:rStyle w:val="Hyperlink"/>
            <w:sz w:val="24"/>
          </w:rPr>
          <w:t>HPD Beat Crime Statistics</w:t>
        </w:r>
      </w:hyperlink>
      <w:r w:rsidR="001856D5">
        <w:rPr>
          <w:sz w:val="24"/>
        </w:rPr>
        <w:t xml:space="preserve"> </w:t>
      </w:r>
      <w:r>
        <w:rPr>
          <w:sz w:val="24"/>
        </w:rPr>
        <w:t>crime data from the Houston police department and is part of the Uniform Crime Report program or UCR.</w:t>
      </w:r>
      <w:r w:rsidR="00825AAF">
        <w:rPr>
          <w:sz w:val="24"/>
        </w:rPr>
        <w:t xml:space="preserve"> It</w:t>
      </w:r>
      <w:r>
        <w:rPr>
          <w:sz w:val="24"/>
        </w:rPr>
        <w:t xml:space="preserve"> complies official data collected by law enforcement agencies across the United States. UCR criminal offenses </w:t>
      </w:r>
      <w:r w:rsidRPr="004D56B7">
        <w:rPr>
          <w:noProof/>
          <w:sz w:val="24"/>
        </w:rPr>
        <w:t>are divided</w:t>
      </w:r>
      <w:r>
        <w:rPr>
          <w:sz w:val="24"/>
        </w:rPr>
        <w:t xml:space="preserve"> into two major groups: part I and part II.</w:t>
      </w:r>
    </w:p>
    <w:p w14:paraId="5EB3F7BF" w14:textId="7D8A5561" w:rsidR="00A837A9" w:rsidRDefault="00A837A9" w:rsidP="00EA36A2">
      <w:pPr>
        <w:rPr>
          <w:sz w:val="24"/>
        </w:rPr>
      </w:pPr>
      <w:r>
        <w:rPr>
          <w:sz w:val="24"/>
        </w:rPr>
        <w:t>Part I offenses are considered to</w:t>
      </w:r>
      <w:r w:rsidR="001856D5">
        <w:rPr>
          <w:sz w:val="24"/>
        </w:rPr>
        <w:t xml:space="preserve"> </w:t>
      </w:r>
      <w:r>
        <w:rPr>
          <w:sz w:val="24"/>
        </w:rPr>
        <w:t>be seri</w:t>
      </w:r>
      <w:r w:rsidR="001856D5">
        <w:rPr>
          <w:sz w:val="24"/>
        </w:rPr>
        <w:t xml:space="preserve">ous </w:t>
      </w:r>
      <w:r>
        <w:rPr>
          <w:sz w:val="24"/>
        </w:rPr>
        <w:t xml:space="preserve">and are broken into two categories: violent and property crimes; they include murder, </w:t>
      </w:r>
      <w:r w:rsidR="00825AAF">
        <w:rPr>
          <w:sz w:val="24"/>
        </w:rPr>
        <w:t xml:space="preserve">rape, </w:t>
      </w:r>
      <w:r>
        <w:rPr>
          <w:sz w:val="24"/>
        </w:rPr>
        <w:t xml:space="preserve">robbery, aggravated </w:t>
      </w:r>
      <w:r w:rsidR="00825AAF">
        <w:rPr>
          <w:sz w:val="24"/>
        </w:rPr>
        <w:t>assault,</w:t>
      </w:r>
      <w:r>
        <w:rPr>
          <w:sz w:val="24"/>
        </w:rPr>
        <w:t xml:space="preserve"> burglary, theft </w:t>
      </w:r>
      <w:r w:rsidRPr="004D56B7">
        <w:rPr>
          <w:noProof/>
          <w:sz w:val="24"/>
        </w:rPr>
        <w:t>and</w:t>
      </w:r>
      <w:r>
        <w:rPr>
          <w:sz w:val="24"/>
        </w:rPr>
        <w:t xml:space="preserve"> auto theft.</w:t>
      </w:r>
    </w:p>
    <w:p w14:paraId="0B2DA76D" w14:textId="12F7CE50" w:rsidR="00A837A9" w:rsidRDefault="00A837A9" w:rsidP="00EA36A2">
      <w:pPr>
        <w:rPr>
          <w:sz w:val="24"/>
        </w:rPr>
      </w:pPr>
      <w:r>
        <w:rPr>
          <w:sz w:val="24"/>
        </w:rPr>
        <w:t xml:space="preserve">Part II offenses are all crime </w:t>
      </w:r>
      <w:r w:rsidR="001856D5">
        <w:rPr>
          <w:sz w:val="24"/>
        </w:rPr>
        <w:t>classifications</w:t>
      </w:r>
      <w:r>
        <w:rPr>
          <w:sz w:val="24"/>
        </w:rPr>
        <w:t xml:space="preserve"> other </w:t>
      </w:r>
      <w:r w:rsidRPr="004D56B7">
        <w:rPr>
          <w:noProof/>
          <w:sz w:val="24"/>
        </w:rPr>
        <w:t>that</w:t>
      </w:r>
      <w:r>
        <w:rPr>
          <w:sz w:val="24"/>
        </w:rPr>
        <w:t xml:space="preserve"> those defined as Part I. some of those include: forgery, fraud, </w:t>
      </w:r>
      <w:r w:rsidR="001856D5">
        <w:rPr>
          <w:sz w:val="24"/>
        </w:rPr>
        <w:t>vandalism</w:t>
      </w:r>
      <w:r>
        <w:rPr>
          <w:sz w:val="24"/>
        </w:rPr>
        <w:t>, prosti</w:t>
      </w:r>
      <w:r w:rsidR="001856D5">
        <w:rPr>
          <w:sz w:val="24"/>
        </w:rPr>
        <w:t>tuti</w:t>
      </w:r>
      <w:r>
        <w:rPr>
          <w:sz w:val="24"/>
        </w:rPr>
        <w:t>o</w:t>
      </w:r>
      <w:r w:rsidR="001856D5">
        <w:rPr>
          <w:sz w:val="24"/>
        </w:rPr>
        <w:t>n</w:t>
      </w:r>
      <w:r>
        <w:rPr>
          <w:sz w:val="24"/>
        </w:rPr>
        <w:t>,</w:t>
      </w:r>
      <w:r w:rsidR="001856D5">
        <w:rPr>
          <w:sz w:val="24"/>
        </w:rPr>
        <w:t xml:space="preserve"> </w:t>
      </w:r>
      <w:r w:rsidR="001856D5" w:rsidRPr="004D56B7">
        <w:rPr>
          <w:noProof/>
          <w:sz w:val="24"/>
        </w:rPr>
        <w:t>disorder</w:t>
      </w:r>
      <w:r>
        <w:rPr>
          <w:sz w:val="24"/>
        </w:rPr>
        <w:t xml:space="preserve"> </w:t>
      </w:r>
      <w:r w:rsidR="001856D5">
        <w:rPr>
          <w:sz w:val="24"/>
        </w:rPr>
        <w:t>conduct</w:t>
      </w:r>
      <w:r>
        <w:rPr>
          <w:sz w:val="24"/>
        </w:rPr>
        <w:t>.</w:t>
      </w:r>
      <w:r w:rsidR="001856D5">
        <w:rPr>
          <w:sz w:val="24"/>
        </w:rPr>
        <w:t xml:space="preserve"> </w:t>
      </w:r>
    </w:p>
    <w:p w14:paraId="39595615" w14:textId="1C6F15EA" w:rsidR="00FA329B" w:rsidRDefault="00FA329B" w:rsidP="00EA36A2">
      <w:pPr>
        <w:rPr>
          <w:sz w:val="24"/>
        </w:rPr>
      </w:pPr>
      <w:r>
        <w:rPr>
          <w:sz w:val="24"/>
        </w:rPr>
        <w:t xml:space="preserve">The information contains in the reports are a monthly breakdown of Part I crimes for which HPD wrote police reports. The data shows the number of reports for the </w:t>
      </w:r>
      <w:r w:rsidRPr="00B27330">
        <w:rPr>
          <w:noProof/>
          <w:sz w:val="24"/>
        </w:rPr>
        <w:t>following crimes</w:t>
      </w:r>
      <w:r>
        <w:rPr>
          <w:sz w:val="24"/>
        </w:rPr>
        <w:t>: murder, rape, robbery, aggravated assault, burglary, theft, and auto theft.</w:t>
      </w:r>
    </w:p>
    <w:p w14:paraId="6C6B6836" w14:textId="678A5D27" w:rsidR="00825AAF" w:rsidRDefault="00825AAF" w:rsidP="00EA36A2">
      <w:pPr>
        <w:rPr>
          <w:sz w:val="24"/>
        </w:rPr>
      </w:pPr>
      <w:r>
        <w:rPr>
          <w:sz w:val="24"/>
        </w:rPr>
        <w:t>The ICR data is provided monthly in Microsoft Access format along with Microsoft Excel spreadsheet format.</w:t>
      </w:r>
    </w:p>
    <w:p w14:paraId="65A2B0F8" w14:textId="73B6A571" w:rsidR="00FA329B" w:rsidRDefault="00FA329B" w:rsidP="00EA36A2">
      <w:pPr>
        <w:rPr>
          <w:sz w:val="24"/>
        </w:rPr>
      </w:pPr>
      <w:r>
        <w:rPr>
          <w:sz w:val="24"/>
        </w:rPr>
        <w:lastRenderedPageBreak/>
        <w:t xml:space="preserve">Total of 96 files </w:t>
      </w:r>
      <w:r w:rsidRPr="004D56B7">
        <w:rPr>
          <w:noProof/>
          <w:sz w:val="24"/>
        </w:rPr>
        <w:t>w</w:t>
      </w:r>
      <w:r w:rsidR="00B27330" w:rsidRPr="004D56B7">
        <w:rPr>
          <w:noProof/>
          <w:sz w:val="24"/>
        </w:rPr>
        <w:t>as</w:t>
      </w:r>
      <w:r w:rsidRPr="004D56B7">
        <w:rPr>
          <w:noProof/>
          <w:sz w:val="24"/>
        </w:rPr>
        <w:t xml:space="preserve"> downloaded</w:t>
      </w:r>
      <w:r>
        <w:rPr>
          <w:sz w:val="24"/>
        </w:rPr>
        <w:t>, (12 months x 8 years)</w:t>
      </w:r>
      <w:r w:rsidR="002A5C12">
        <w:rPr>
          <w:sz w:val="24"/>
        </w:rPr>
        <w:t>, here is the crime d</w:t>
      </w:r>
      <w:r>
        <w:rPr>
          <w:sz w:val="24"/>
        </w:rPr>
        <w:t>ataset breakdown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2A5C12" w14:paraId="3420A430" w14:textId="77777777" w:rsidTr="002A5C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0B0C304" w14:textId="1DFBFE29" w:rsidR="00D86D35" w:rsidRPr="00504B58" w:rsidRDefault="002A5C12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8363F20" w14:textId="520F6732" w:rsidR="00D86D35" w:rsidRPr="00504B58" w:rsidRDefault="00D86D35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D86D35" w14:paraId="17CDC8F3" w14:textId="77777777" w:rsidTr="002A5C12">
        <w:tc>
          <w:tcPr>
            <w:tcW w:w="1610" w:type="dxa"/>
          </w:tcPr>
          <w:p w14:paraId="63479F0D" w14:textId="70A256F2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4DAD98DA" w14:textId="0BC36BC8" w:rsidR="00D86D35" w:rsidRPr="002A5C12" w:rsidRDefault="00D86D35" w:rsidP="00D86D35">
            <w:r w:rsidRPr="002A5C12">
              <w:t>Date of offense, include month/date/year</w:t>
            </w:r>
          </w:p>
        </w:tc>
      </w:tr>
      <w:tr w:rsidR="00D86D35" w14:paraId="4FB1C504" w14:textId="77777777" w:rsidTr="002A5C12">
        <w:tc>
          <w:tcPr>
            <w:tcW w:w="1610" w:type="dxa"/>
          </w:tcPr>
          <w:p w14:paraId="4CA2DF61" w14:textId="2CA4A7E5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Hour</w:t>
            </w:r>
          </w:p>
        </w:tc>
        <w:tc>
          <w:tcPr>
            <w:tcW w:w="7730" w:type="dxa"/>
          </w:tcPr>
          <w:p w14:paraId="1F60628F" w14:textId="2CC2C98A" w:rsidR="00D86D35" w:rsidRPr="002A5C12" w:rsidRDefault="00D86D35" w:rsidP="00D86D35">
            <w:r w:rsidRPr="002A5C12">
              <w:t xml:space="preserve">Approximate time when </w:t>
            </w:r>
            <w:r w:rsidR="00B27330">
              <w:t xml:space="preserve">an </w:t>
            </w:r>
            <w:r w:rsidRPr="00B27330">
              <w:rPr>
                <w:noProof/>
              </w:rPr>
              <w:t>event</w:t>
            </w:r>
            <w:r w:rsidRPr="002A5C12">
              <w:t xml:space="preserve"> occurs, value form 0-24</w:t>
            </w:r>
          </w:p>
        </w:tc>
      </w:tr>
      <w:tr w:rsidR="00D86D35" w14:paraId="7C1226C1" w14:textId="77777777" w:rsidTr="002A5C12">
        <w:tc>
          <w:tcPr>
            <w:tcW w:w="1610" w:type="dxa"/>
          </w:tcPr>
          <w:p w14:paraId="71E005B7" w14:textId="45B081D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Offense Type</w:t>
            </w:r>
          </w:p>
        </w:tc>
        <w:tc>
          <w:tcPr>
            <w:tcW w:w="7730" w:type="dxa"/>
          </w:tcPr>
          <w:p w14:paraId="3A482076" w14:textId="35F4C9F6" w:rsidR="00D86D35" w:rsidRPr="002A5C12" w:rsidRDefault="00D86D35" w:rsidP="00D86D35">
            <w:r w:rsidRPr="002A5C12">
              <w:t>Type I offense</w:t>
            </w:r>
          </w:p>
        </w:tc>
      </w:tr>
      <w:tr w:rsidR="00D86D35" w14:paraId="25C449DE" w14:textId="77777777" w:rsidTr="002A5C12">
        <w:tc>
          <w:tcPr>
            <w:tcW w:w="1610" w:type="dxa"/>
          </w:tcPr>
          <w:p w14:paraId="5F65BCC9" w14:textId="2BC9DB8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Beat</w:t>
            </w:r>
          </w:p>
        </w:tc>
        <w:tc>
          <w:tcPr>
            <w:tcW w:w="7730" w:type="dxa"/>
          </w:tcPr>
          <w:p w14:paraId="5D0862D4" w14:textId="2B72D990" w:rsidR="00D86D35" w:rsidRPr="002A5C12" w:rsidRDefault="00B27330" w:rsidP="00D86D35">
            <w:r>
              <w:rPr>
                <w:noProof/>
              </w:rPr>
              <w:t>The g</w:t>
            </w:r>
            <w:r w:rsidR="00D86D35" w:rsidRPr="00B27330">
              <w:rPr>
                <w:noProof/>
              </w:rPr>
              <w:t>eographic</w:t>
            </w:r>
            <w:r w:rsidR="00D86D35" w:rsidRPr="002A5C12">
              <w:t xml:space="preserve"> area of the city broken down for patrol and statistical purpose</w:t>
            </w:r>
          </w:p>
        </w:tc>
      </w:tr>
      <w:tr w:rsidR="00D86D35" w14:paraId="6C998DE7" w14:textId="77777777" w:rsidTr="002A5C12">
        <w:tc>
          <w:tcPr>
            <w:tcW w:w="1610" w:type="dxa"/>
          </w:tcPr>
          <w:p w14:paraId="76527DDF" w14:textId="4402A05F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Premise</w:t>
            </w:r>
          </w:p>
        </w:tc>
        <w:tc>
          <w:tcPr>
            <w:tcW w:w="7730" w:type="dxa"/>
          </w:tcPr>
          <w:p w14:paraId="55B3C501" w14:textId="5F521796" w:rsidR="00D86D35" w:rsidRPr="002A5C12" w:rsidRDefault="00504B58" w:rsidP="00D86D35">
            <w:r w:rsidRPr="002A5C12">
              <w:t xml:space="preserve">Identify </w:t>
            </w:r>
            <w:r w:rsidR="00B27330">
              <w:t xml:space="preserve">the </w:t>
            </w:r>
            <w:r w:rsidRPr="00B27330">
              <w:rPr>
                <w:noProof/>
              </w:rPr>
              <w:t>type</w:t>
            </w:r>
            <w:r w:rsidRPr="002A5C12">
              <w:t xml:space="preserve"> of location where crime occurs (apartment complex, parking lot, </w:t>
            </w:r>
            <w:r w:rsidRPr="004D56B7">
              <w:rPr>
                <w:noProof/>
              </w:rPr>
              <w:t>etc</w:t>
            </w:r>
            <w:r w:rsidRPr="002A5C12">
              <w:t>)</w:t>
            </w:r>
          </w:p>
        </w:tc>
      </w:tr>
      <w:tr w:rsidR="00D86D35" w14:paraId="7B61A86F" w14:textId="77777777" w:rsidTr="002A5C12">
        <w:tc>
          <w:tcPr>
            <w:tcW w:w="1610" w:type="dxa"/>
          </w:tcPr>
          <w:p w14:paraId="59E5CF40" w14:textId="7486B8A9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Block Range</w:t>
            </w:r>
          </w:p>
        </w:tc>
        <w:tc>
          <w:tcPr>
            <w:tcW w:w="7730" w:type="dxa"/>
          </w:tcPr>
          <w:p w14:paraId="604CBFA9" w14:textId="29E740F6" w:rsidR="00D86D35" w:rsidRPr="002A5C12" w:rsidRDefault="00B27330" w:rsidP="00D86D35">
            <w:r>
              <w:rPr>
                <w:noProof/>
              </w:rPr>
              <w:t>The v</w:t>
            </w:r>
            <w:r w:rsidR="00504B58" w:rsidRPr="00B27330">
              <w:rPr>
                <w:noProof/>
              </w:rPr>
              <w:t>alue</w:t>
            </w:r>
            <w:r w:rsidR="00504B58" w:rsidRPr="002A5C12">
              <w:t xml:space="preserve"> range of street</w:t>
            </w:r>
          </w:p>
        </w:tc>
      </w:tr>
      <w:tr w:rsidR="00D86D35" w14:paraId="5283FE36" w14:textId="77777777" w:rsidTr="002A5C12">
        <w:tc>
          <w:tcPr>
            <w:tcW w:w="1610" w:type="dxa"/>
          </w:tcPr>
          <w:p w14:paraId="6C8795B2" w14:textId="15450E4A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Street Name</w:t>
            </w:r>
          </w:p>
        </w:tc>
        <w:tc>
          <w:tcPr>
            <w:tcW w:w="7730" w:type="dxa"/>
          </w:tcPr>
          <w:p w14:paraId="2886B2BE" w14:textId="3A84C771" w:rsidR="00D86D35" w:rsidRPr="002A5C12" w:rsidRDefault="00504B58" w:rsidP="00D86D35">
            <w:r w:rsidRPr="002A5C12">
              <w:t xml:space="preserve">Name of </w:t>
            </w:r>
            <w:r w:rsidR="00B27330">
              <w:t xml:space="preserve">the </w:t>
            </w:r>
            <w:r w:rsidRPr="00B27330">
              <w:rPr>
                <w:noProof/>
              </w:rPr>
              <w:t>street</w:t>
            </w:r>
            <w:r w:rsidRPr="002A5C12">
              <w:t xml:space="preserve"> where the offense occurred</w:t>
            </w:r>
          </w:p>
        </w:tc>
      </w:tr>
      <w:tr w:rsidR="00D86D35" w14:paraId="11D27792" w14:textId="77777777" w:rsidTr="002A5C12">
        <w:tc>
          <w:tcPr>
            <w:tcW w:w="1610" w:type="dxa"/>
          </w:tcPr>
          <w:p w14:paraId="2CBC39A1" w14:textId="2F457E10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Type</w:t>
            </w:r>
          </w:p>
        </w:tc>
        <w:tc>
          <w:tcPr>
            <w:tcW w:w="7730" w:type="dxa"/>
          </w:tcPr>
          <w:p w14:paraId="4BFBB16D" w14:textId="5BA77446" w:rsidR="00D86D35" w:rsidRPr="002A5C12" w:rsidRDefault="00504B58" w:rsidP="00D86D35">
            <w:r w:rsidRPr="002A5C12">
              <w:t xml:space="preserve">Street type, </w:t>
            </w:r>
            <w:proofErr w:type="spellStart"/>
            <w:r w:rsidRPr="002A5C12">
              <w:t>rd</w:t>
            </w:r>
            <w:proofErr w:type="spellEnd"/>
            <w:r w:rsidRPr="002A5C12">
              <w:t>, Blvd</w:t>
            </w:r>
          </w:p>
        </w:tc>
      </w:tr>
      <w:tr w:rsidR="00D86D35" w14:paraId="5A72EFAD" w14:textId="77777777" w:rsidTr="002A5C12">
        <w:tc>
          <w:tcPr>
            <w:tcW w:w="1610" w:type="dxa"/>
          </w:tcPr>
          <w:p w14:paraId="5BB46079" w14:textId="6A60A90E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Suffix</w:t>
            </w:r>
          </w:p>
        </w:tc>
        <w:tc>
          <w:tcPr>
            <w:tcW w:w="7730" w:type="dxa"/>
          </w:tcPr>
          <w:p w14:paraId="31E5DD98" w14:textId="1833CD12" w:rsidR="00D86D35" w:rsidRPr="002A5C12" w:rsidRDefault="00D86D35" w:rsidP="00D86D35">
            <w:r w:rsidRPr="002A5C12">
              <w:t>N,</w:t>
            </w:r>
            <w:r w:rsidR="002A5C12" w:rsidRPr="002A5C12">
              <w:t xml:space="preserve"> </w:t>
            </w:r>
            <w:r w:rsidRPr="002A5C12">
              <w:t>S,</w:t>
            </w:r>
            <w:r w:rsidR="002A5C12" w:rsidRPr="002A5C12">
              <w:t xml:space="preserve"> </w:t>
            </w:r>
            <w:r w:rsidRPr="002A5C12">
              <w:t>E,</w:t>
            </w:r>
            <w:r w:rsidR="002A5C12" w:rsidRPr="002A5C12">
              <w:t xml:space="preserve"> </w:t>
            </w:r>
            <w:r w:rsidRPr="002A5C12">
              <w:t>W</w:t>
            </w:r>
          </w:p>
        </w:tc>
      </w:tr>
      <w:tr w:rsidR="00D86D35" w14:paraId="57278B82" w14:textId="77777777" w:rsidTr="002A5C12">
        <w:tc>
          <w:tcPr>
            <w:tcW w:w="1610" w:type="dxa"/>
          </w:tcPr>
          <w:p w14:paraId="4B6ABC36" w14:textId="5CD6F9CE" w:rsidR="00D86D35" w:rsidRPr="00BB0569" w:rsidRDefault="00D86D35" w:rsidP="00D86D35">
            <w:pPr>
              <w:rPr>
                <w:i/>
              </w:rPr>
            </w:pPr>
            <w:r w:rsidRPr="00BB0569">
              <w:rPr>
                <w:i/>
              </w:rPr>
              <w:t>Offenses</w:t>
            </w:r>
          </w:p>
        </w:tc>
        <w:tc>
          <w:tcPr>
            <w:tcW w:w="7730" w:type="dxa"/>
          </w:tcPr>
          <w:p w14:paraId="58C34B2B" w14:textId="5F2167A4" w:rsidR="00D86D35" w:rsidRPr="002A5C12" w:rsidRDefault="00D86D35" w:rsidP="00D86D35">
            <w:r w:rsidRPr="002A5C12">
              <w:t>Times offense happen within the time frame</w:t>
            </w:r>
          </w:p>
        </w:tc>
      </w:tr>
    </w:tbl>
    <w:p w14:paraId="2653DAE1" w14:textId="29DD6B43" w:rsidR="001856D5" w:rsidRDefault="001856D5" w:rsidP="00EA36A2">
      <w:pPr>
        <w:rPr>
          <w:sz w:val="24"/>
        </w:rPr>
      </w:pPr>
    </w:p>
    <w:p w14:paraId="0242B110" w14:textId="50FACF6C" w:rsidR="001856D5" w:rsidRDefault="001856D5" w:rsidP="001856D5">
      <w:pPr>
        <w:pStyle w:val="Heading2"/>
      </w:pPr>
      <w:bookmarkStart w:id="3" w:name="_Toc519887089"/>
      <w:r>
        <w:t>Sports data</w:t>
      </w:r>
      <w:bookmarkEnd w:id="3"/>
    </w:p>
    <w:p w14:paraId="40F43807" w14:textId="248BEC4D" w:rsidR="002A5C12" w:rsidRPr="00B27330" w:rsidRDefault="002A5C12" w:rsidP="002A5C12">
      <w:pPr>
        <w:rPr>
          <w:sz w:val="24"/>
        </w:rPr>
      </w:pPr>
      <w:r w:rsidRPr="00B27330">
        <w:rPr>
          <w:sz w:val="24"/>
        </w:rPr>
        <w:t xml:space="preserve">Houston has four major sports teams and two </w:t>
      </w:r>
      <w:r w:rsidR="00B27330">
        <w:rPr>
          <w:noProof/>
          <w:sz w:val="24"/>
        </w:rPr>
        <w:t>D</w:t>
      </w:r>
      <w:r w:rsidRPr="00B27330">
        <w:rPr>
          <w:noProof/>
          <w:sz w:val="24"/>
        </w:rPr>
        <w:t>ivision</w:t>
      </w:r>
      <w:r w:rsidRPr="00B27330">
        <w:rPr>
          <w:sz w:val="24"/>
        </w:rPr>
        <w:t xml:space="preserve"> I schools. </w:t>
      </w:r>
      <w:r w:rsidR="00B27330">
        <w:rPr>
          <w:sz w:val="24"/>
        </w:rPr>
        <w:t xml:space="preserve"> Data from each sport </w:t>
      </w:r>
      <w:r w:rsidR="00B27330" w:rsidRPr="004D56B7">
        <w:rPr>
          <w:noProof/>
          <w:sz w:val="24"/>
        </w:rPr>
        <w:t xml:space="preserve">was </w:t>
      </w:r>
      <w:r w:rsidR="00EE7585" w:rsidRPr="004D56B7">
        <w:rPr>
          <w:noProof/>
          <w:sz w:val="24"/>
        </w:rPr>
        <w:t>acquired</w:t>
      </w:r>
      <w:r w:rsidR="00EE7585" w:rsidRPr="00B27330">
        <w:rPr>
          <w:noProof/>
          <w:sz w:val="24"/>
        </w:rPr>
        <w:t xml:space="preserve"> </w:t>
      </w:r>
      <w:r w:rsidR="00EE7585">
        <w:rPr>
          <w:sz w:val="24"/>
        </w:rPr>
        <w:t>from</w:t>
      </w:r>
      <w:r w:rsidR="00B27330">
        <w:rPr>
          <w:sz w:val="24"/>
        </w:rPr>
        <w:t xml:space="preserve"> separate locations</w:t>
      </w:r>
    </w:p>
    <w:p w14:paraId="361D8329" w14:textId="5EE2F565" w:rsidR="002A5C12" w:rsidRDefault="002A5C12" w:rsidP="002A5C12">
      <w:pPr>
        <w:pStyle w:val="Heading3"/>
      </w:pPr>
      <w:bookmarkStart w:id="4" w:name="_Toc519887090"/>
      <w:r>
        <w:t>Houston Texans</w:t>
      </w:r>
      <w:bookmarkEnd w:id="4"/>
    </w:p>
    <w:p w14:paraId="4BDFAD45" w14:textId="3B72745D" w:rsidR="007729AA" w:rsidRDefault="00B27330" w:rsidP="002A5C12">
      <w:r>
        <w:t xml:space="preserve">The Houston Texas </w:t>
      </w:r>
      <w:r>
        <w:rPr>
          <w:noProof/>
        </w:rPr>
        <w:t xml:space="preserve">is </w:t>
      </w:r>
      <w:r>
        <w:t xml:space="preserve">a professional </w:t>
      </w:r>
      <w:r w:rsidR="00EE7585">
        <w:t>American</w:t>
      </w:r>
      <w:r>
        <w:t xml:space="preserve"> football team based in you </w:t>
      </w:r>
      <w:r w:rsidRPr="00B27330">
        <w:rPr>
          <w:noProof/>
        </w:rPr>
        <w:t>gues</w:t>
      </w:r>
      <w:r>
        <w:rPr>
          <w:noProof/>
        </w:rPr>
        <w:t>sed</w:t>
      </w:r>
      <w:r>
        <w:t xml:space="preserve"> </w:t>
      </w:r>
      <w:r w:rsidRPr="00B27330">
        <w:rPr>
          <w:noProof/>
        </w:rPr>
        <w:t>it, Houston, Texas</w:t>
      </w:r>
      <w:r>
        <w:rPr>
          <w:noProof/>
        </w:rPr>
        <w:t xml:space="preserve">. They compete in the National Football League (NFL). Every home game </w:t>
      </w:r>
      <w:r w:rsidRPr="004D56B7">
        <w:rPr>
          <w:noProof/>
        </w:rPr>
        <w:t>is played</w:t>
      </w:r>
      <w:r w:rsidRPr="007729AA">
        <w:rPr>
          <w:noProof/>
        </w:rPr>
        <w:t xml:space="preserve"> at</w:t>
      </w:r>
      <w:r>
        <w:rPr>
          <w:noProof/>
        </w:rPr>
        <w:t xml:space="preserve"> the NRG Stadium (</w:t>
      </w:r>
      <w:r w:rsidRPr="00B27330">
        <w:rPr>
          <w:noProof/>
        </w:rPr>
        <w:t>forme</w:t>
      </w:r>
      <w:r>
        <w:rPr>
          <w:noProof/>
        </w:rPr>
        <w:t>r</w:t>
      </w:r>
      <w:r w:rsidRPr="00B27330">
        <w:rPr>
          <w:noProof/>
        </w:rPr>
        <w:t>ly</w:t>
      </w:r>
      <w:r>
        <w:rPr>
          <w:noProof/>
        </w:rPr>
        <w:t xml:space="preserve"> </w:t>
      </w:r>
      <w:r w:rsidRPr="00B27330">
        <w:rPr>
          <w:noProof/>
        </w:rPr>
        <w:t>Relia</w:t>
      </w:r>
      <w:r>
        <w:rPr>
          <w:noProof/>
        </w:rPr>
        <w:t>nt Stadium)</w:t>
      </w:r>
      <w:r w:rsidR="007729AA">
        <w:rPr>
          <w:noProof/>
        </w:rPr>
        <w:t xml:space="preserve">. </w:t>
      </w:r>
      <w:r w:rsidR="007729AA">
        <w:t xml:space="preserve">To obtain dates and scores </w:t>
      </w:r>
      <w:hyperlink r:id="rId8" w:history="1">
        <w:r w:rsidR="007729AA" w:rsidRPr="007729AA">
          <w:rPr>
            <w:rStyle w:val="Hyperlink"/>
          </w:rPr>
          <w:t>sportradar.us</w:t>
        </w:r>
      </w:hyperlink>
      <w:r w:rsidR="007729AA">
        <w:t xml:space="preserve"> free trial </w:t>
      </w:r>
      <w:r w:rsidR="007729AA" w:rsidRPr="004D56B7">
        <w:rPr>
          <w:noProof/>
        </w:rPr>
        <w:t>was used</w:t>
      </w:r>
      <w:r w:rsidR="007729AA">
        <w:t>.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2112"/>
        <w:gridCol w:w="7228"/>
      </w:tblGrid>
      <w:tr w:rsidR="00F93CA6" w14:paraId="794C6AC9" w14:textId="77777777" w:rsidTr="00BB05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12" w:type="dxa"/>
          </w:tcPr>
          <w:p w14:paraId="362976B1" w14:textId="77777777" w:rsidR="00F93CA6" w:rsidRPr="00504B58" w:rsidRDefault="00F93CA6" w:rsidP="005F24C5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228" w:type="dxa"/>
            <w:tcBorders>
              <w:top w:val="single" w:sz="8" w:space="0" w:color="A5A5A5" w:themeColor="accent3"/>
              <w:bottom w:val="nil"/>
            </w:tcBorders>
          </w:tcPr>
          <w:p w14:paraId="6FBB2376" w14:textId="77777777" w:rsidR="00F93CA6" w:rsidRPr="00504B58" w:rsidRDefault="00F93CA6" w:rsidP="005F24C5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F93CA6" w14:paraId="0996BA62" w14:textId="77777777" w:rsidTr="00BB0569">
        <w:tc>
          <w:tcPr>
            <w:tcW w:w="2112" w:type="dxa"/>
          </w:tcPr>
          <w:p w14:paraId="03A9AA38" w14:textId="3A411CFB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schedule</w:t>
            </w:r>
          </w:p>
        </w:tc>
        <w:tc>
          <w:tcPr>
            <w:tcW w:w="7228" w:type="dxa"/>
            <w:tcBorders>
              <w:top w:val="nil"/>
            </w:tcBorders>
          </w:tcPr>
          <w:p w14:paraId="1EF3C9F0" w14:textId="64FDE9B0" w:rsidR="00F93CA6" w:rsidRPr="002A5C12" w:rsidRDefault="00BB0569" w:rsidP="005F24C5">
            <w:r>
              <w:t>Game date and time</w:t>
            </w:r>
          </w:p>
        </w:tc>
      </w:tr>
      <w:tr w:rsidR="00F93CA6" w14:paraId="581A46EA" w14:textId="77777777" w:rsidTr="00BB0569">
        <w:tc>
          <w:tcPr>
            <w:tcW w:w="2112" w:type="dxa"/>
          </w:tcPr>
          <w:p w14:paraId="7678EBEF" w14:textId="69560BA5" w:rsidR="00F93CA6" w:rsidRPr="00BB0569" w:rsidRDefault="00BB0569" w:rsidP="005F24C5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home.alias</w:t>
            </w:r>
            <w:proofErr w:type="spellEnd"/>
            <w:proofErr w:type="gramEnd"/>
          </w:p>
        </w:tc>
        <w:tc>
          <w:tcPr>
            <w:tcW w:w="7228" w:type="dxa"/>
          </w:tcPr>
          <w:p w14:paraId="180021B8" w14:textId="104C9CE2" w:rsidR="00F93CA6" w:rsidRPr="002A5C12" w:rsidRDefault="00BB0569" w:rsidP="005F24C5">
            <w:r>
              <w:t>Home team</w:t>
            </w:r>
          </w:p>
        </w:tc>
      </w:tr>
      <w:tr w:rsidR="00F93CA6" w14:paraId="062DA5F1" w14:textId="77777777" w:rsidTr="00BB0569">
        <w:tc>
          <w:tcPr>
            <w:tcW w:w="2112" w:type="dxa"/>
          </w:tcPr>
          <w:p w14:paraId="031F6C42" w14:textId="4CE58780" w:rsidR="00F93CA6" w:rsidRPr="00BB0569" w:rsidRDefault="00BB0569" w:rsidP="005F24C5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scoring.home</w:t>
            </w:r>
            <w:proofErr w:type="gramEnd"/>
            <w:r w:rsidRPr="00BB0569">
              <w:rPr>
                <w:i/>
              </w:rPr>
              <w:t>_points</w:t>
            </w:r>
            <w:proofErr w:type="spellEnd"/>
          </w:p>
        </w:tc>
        <w:tc>
          <w:tcPr>
            <w:tcW w:w="7228" w:type="dxa"/>
          </w:tcPr>
          <w:p w14:paraId="6788CD02" w14:textId="0EC1FAB3" w:rsidR="00F93CA6" w:rsidRPr="002A5C12" w:rsidRDefault="00BB0569" w:rsidP="005F24C5">
            <w:r>
              <w:t>Home team score</w:t>
            </w:r>
          </w:p>
        </w:tc>
      </w:tr>
      <w:tr w:rsidR="00F93CA6" w14:paraId="41053F1A" w14:textId="77777777" w:rsidTr="00BB0569">
        <w:tc>
          <w:tcPr>
            <w:tcW w:w="2112" w:type="dxa"/>
          </w:tcPr>
          <w:p w14:paraId="2043BB5C" w14:textId="43591317" w:rsidR="00F93CA6" w:rsidRPr="00BB0569" w:rsidRDefault="00BB0569" w:rsidP="005F24C5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away.alias</w:t>
            </w:r>
            <w:proofErr w:type="spellEnd"/>
            <w:proofErr w:type="gramEnd"/>
          </w:p>
        </w:tc>
        <w:tc>
          <w:tcPr>
            <w:tcW w:w="7228" w:type="dxa"/>
          </w:tcPr>
          <w:p w14:paraId="617783B9" w14:textId="5A1A8709" w:rsidR="00F93CA6" w:rsidRPr="002A5C12" w:rsidRDefault="00BB0569" w:rsidP="005F24C5">
            <w:r>
              <w:rPr>
                <w:noProof/>
              </w:rPr>
              <w:t>Away team</w:t>
            </w:r>
          </w:p>
        </w:tc>
      </w:tr>
      <w:tr w:rsidR="00F93CA6" w14:paraId="7AC876CF" w14:textId="77777777" w:rsidTr="00BB0569">
        <w:tc>
          <w:tcPr>
            <w:tcW w:w="2112" w:type="dxa"/>
          </w:tcPr>
          <w:p w14:paraId="01529BB2" w14:textId="2BF9D9F1" w:rsidR="00F93CA6" w:rsidRPr="00BB0569" w:rsidRDefault="00BB0569" w:rsidP="005F24C5">
            <w:pPr>
              <w:rPr>
                <w:i/>
              </w:rPr>
            </w:pPr>
            <w:proofErr w:type="spellStart"/>
            <w:proofErr w:type="gramStart"/>
            <w:r w:rsidRPr="00BB0569">
              <w:rPr>
                <w:i/>
              </w:rPr>
              <w:t>scoring.away</w:t>
            </w:r>
            <w:proofErr w:type="gramEnd"/>
            <w:r w:rsidRPr="00BB0569">
              <w:rPr>
                <w:i/>
              </w:rPr>
              <w:t>_points</w:t>
            </w:r>
            <w:proofErr w:type="spellEnd"/>
          </w:p>
        </w:tc>
        <w:tc>
          <w:tcPr>
            <w:tcW w:w="7228" w:type="dxa"/>
          </w:tcPr>
          <w:p w14:paraId="592BA792" w14:textId="5811A199" w:rsidR="00F93CA6" w:rsidRPr="002A5C12" w:rsidRDefault="00BB0569" w:rsidP="005F24C5">
            <w:r>
              <w:t>Score from away team</w:t>
            </w:r>
          </w:p>
        </w:tc>
      </w:tr>
      <w:tr w:rsidR="00F93CA6" w14:paraId="2198F80A" w14:textId="77777777" w:rsidTr="00BB0569">
        <w:tc>
          <w:tcPr>
            <w:tcW w:w="2112" w:type="dxa"/>
          </w:tcPr>
          <w:p w14:paraId="7782E8A5" w14:textId="559EB168" w:rsidR="00F93CA6" w:rsidRPr="00BB0569" w:rsidRDefault="00BB0569" w:rsidP="005F24C5">
            <w:pPr>
              <w:rPr>
                <w:i/>
              </w:rPr>
            </w:pPr>
            <w:r w:rsidRPr="00BB0569">
              <w:rPr>
                <w:i/>
              </w:rPr>
              <w:t>WIN</w:t>
            </w:r>
          </w:p>
        </w:tc>
        <w:tc>
          <w:tcPr>
            <w:tcW w:w="7228" w:type="dxa"/>
          </w:tcPr>
          <w:p w14:paraId="7423EF1C" w14:textId="374C5A76" w:rsidR="00F93CA6" w:rsidRPr="002A5C12" w:rsidRDefault="00BB0569" w:rsidP="005F24C5">
            <w:r>
              <w:t>Team that won</w:t>
            </w:r>
          </w:p>
        </w:tc>
      </w:tr>
    </w:tbl>
    <w:p w14:paraId="1C664CA7" w14:textId="1B976A01" w:rsidR="00F93CA6" w:rsidRDefault="00F93CA6" w:rsidP="002A5C12">
      <w:pPr>
        <w:rPr>
          <w:noProof/>
        </w:rPr>
      </w:pPr>
    </w:p>
    <w:p w14:paraId="1ACA58D8" w14:textId="77777777" w:rsidR="00F93CA6" w:rsidRDefault="00F93CA6" w:rsidP="002A5C12">
      <w:pPr>
        <w:rPr>
          <w:noProof/>
        </w:rPr>
      </w:pPr>
    </w:p>
    <w:p w14:paraId="0923F856" w14:textId="325E046F" w:rsidR="007729AA" w:rsidRDefault="007729AA" w:rsidP="007729AA">
      <w:pPr>
        <w:pStyle w:val="Heading3"/>
      </w:pPr>
      <w:bookmarkStart w:id="5" w:name="_Toc519887091"/>
      <w:r>
        <w:t>Houston Astros</w:t>
      </w:r>
      <w:bookmarkEnd w:id="5"/>
    </w:p>
    <w:p w14:paraId="5BDCE60C" w14:textId="18345EE0" w:rsidR="007729AA" w:rsidRDefault="007729AA" w:rsidP="007729AA">
      <w:r w:rsidRPr="007729AA">
        <w:rPr>
          <w:noProof/>
        </w:rPr>
        <w:t>Hous</w:t>
      </w:r>
      <w:r>
        <w:rPr>
          <w:noProof/>
        </w:rPr>
        <w:t>to</w:t>
      </w:r>
      <w:r w:rsidRPr="007729AA">
        <w:rPr>
          <w:noProof/>
        </w:rPr>
        <w:t>n</w:t>
      </w:r>
      <w:r>
        <w:t xml:space="preserve"> Astros are an </w:t>
      </w:r>
      <w:r>
        <w:rPr>
          <w:noProof/>
        </w:rPr>
        <w:t>American</w:t>
      </w:r>
      <w:r>
        <w:t xml:space="preserve"> professional baseball and current champions in Major </w:t>
      </w:r>
      <w:r w:rsidRPr="007729AA">
        <w:rPr>
          <w:noProof/>
        </w:rPr>
        <w:t>League</w:t>
      </w:r>
      <w:r>
        <w:t xml:space="preserve"> Baseball (MLB).  Every home game </w:t>
      </w:r>
      <w:r w:rsidRPr="004D56B7">
        <w:rPr>
          <w:noProof/>
        </w:rPr>
        <w:t>is played</w:t>
      </w:r>
      <w:r>
        <w:t xml:space="preserve"> at </w:t>
      </w:r>
      <w:r w:rsidRPr="0091343E">
        <w:rPr>
          <w:noProof/>
        </w:rPr>
        <w:t>Minu</w:t>
      </w:r>
      <w:r w:rsidR="0091343E">
        <w:rPr>
          <w:noProof/>
        </w:rPr>
        <w:t>t</w:t>
      </w:r>
      <w:r w:rsidRPr="0091343E">
        <w:rPr>
          <w:noProof/>
        </w:rPr>
        <w:t>e</w:t>
      </w:r>
      <w:r>
        <w:t xml:space="preserve"> Maid Park, (</w:t>
      </w:r>
      <w:r w:rsidRPr="0091343E">
        <w:rPr>
          <w:noProof/>
        </w:rPr>
        <w:t>forme</w:t>
      </w:r>
      <w:r w:rsidR="0091343E">
        <w:rPr>
          <w:noProof/>
        </w:rPr>
        <w:t>r</w:t>
      </w:r>
      <w:r w:rsidRPr="0091343E">
        <w:rPr>
          <w:noProof/>
        </w:rPr>
        <w:t>ly</w:t>
      </w:r>
      <w:r>
        <w:t xml:space="preserve"> Enron field)</w:t>
      </w:r>
      <w:r w:rsidR="0091343E">
        <w:t xml:space="preserve">. Dataset was </w:t>
      </w:r>
      <w:r w:rsidR="0091343E" w:rsidRPr="004D56B7">
        <w:rPr>
          <w:noProof/>
        </w:rPr>
        <w:t>aqured</w:t>
      </w:r>
      <w:r w:rsidR="0091343E">
        <w:t xml:space="preserve"> from </w:t>
      </w:r>
      <w:hyperlink r:id="rId9" w:history="1">
        <w:r w:rsidR="0091343E" w:rsidRPr="0091343E">
          <w:rPr>
            <w:rStyle w:val="Hyperlink"/>
          </w:rPr>
          <w:t>baseball-reference.com</w:t>
        </w:r>
      </w:hyperlink>
      <w:r w:rsidR="0091343E">
        <w:t xml:space="preserve"> 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F93CA6" w14:paraId="5FF702FD" w14:textId="77777777" w:rsidTr="005F24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D39C09C" w14:textId="77777777" w:rsidR="00F93CA6" w:rsidRPr="00504B58" w:rsidRDefault="00F93CA6" w:rsidP="005F24C5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3B9F0E5E" w14:textId="77777777" w:rsidR="00F93CA6" w:rsidRPr="00504B58" w:rsidRDefault="00F93CA6" w:rsidP="005F24C5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F93CA6" w14:paraId="7A48796D" w14:textId="77777777" w:rsidTr="005F24C5">
        <w:tc>
          <w:tcPr>
            <w:tcW w:w="1610" w:type="dxa"/>
          </w:tcPr>
          <w:p w14:paraId="223A91C2" w14:textId="3635EEDE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Gm#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3BF67DE4" w14:textId="54E66171" w:rsidR="00F93CA6" w:rsidRPr="005B486B" w:rsidRDefault="00F93CA6" w:rsidP="005F24C5">
            <w:r w:rsidRPr="005B486B">
              <w:t>Game</w:t>
            </w:r>
            <w:r>
              <w:t xml:space="preserve"> number</w:t>
            </w:r>
          </w:p>
        </w:tc>
      </w:tr>
      <w:tr w:rsidR="00F93CA6" w14:paraId="78EBBF82" w14:textId="77777777" w:rsidTr="005F24C5">
        <w:tc>
          <w:tcPr>
            <w:tcW w:w="1610" w:type="dxa"/>
          </w:tcPr>
          <w:p w14:paraId="3991CAA0" w14:textId="7A4EB1D9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Year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29172B7A" w14:textId="2E3BD20A" w:rsidR="00F93CA6" w:rsidRPr="005B486B" w:rsidRDefault="00F93CA6" w:rsidP="005F24C5">
            <w:r>
              <w:t>Season year</w:t>
            </w:r>
          </w:p>
        </w:tc>
      </w:tr>
      <w:tr w:rsidR="00F93CA6" w14:paraId="3D0607A5" w14:textId="77777777" w:rsidTr="005F24C5">
        <w:tc>
          <w:tcPr>
            <w:tcW w:w="1610" w:type="dxa"/>
          </w:tcPr>
          <w:p w14:paraId="4967567D" w14:textId="77777777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1C6DD80C" w14:textId="77777777" w:rsidR="00F93CA6" w:rsidRPr="002A5C12" w:rsidRDefault="00F93CA6" w:rsidP="005F24C5">
            <w:r>
              <w:t>Date of game</w:t>
            </w:r>
          </w:p>
        </w:tc>
      </w:tr>
      <w:tr w:rsidR="00F93CA6" w14:paraId="370E7CBC" w14:textId="77777777" w:rsidTr="005F24C5">
        <w:tc>
          <w:tcPr>
            <w:tcW w:w="1610" w:type="dxa"/>
          </w:tcPr>
          <w:p w14:paraId="453C4144" w14:textId="77777777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‘blank’</w:t>
            </w:r>
          </w:p>
        </w:tc>
        <w:tc>
          <w:tcPr>
            <w:tcW w:w="7730" w:type="dxa"/>
          </w:tcPr>
          <w:p w14:paraId="33A0B362" w14:textId="77777777" w:rsidR="00F93CA6" w:rsidRPr="002A5C12" w:rsidRDefault="00F93CA6" w:rsidP="005F24C5">
            <w:proofErr w:type="spellStart"/>
            <w:r>
              <w:t>Boxscore</w:t>
            </w:r>
            <w:proofErr w:type="spellEnd"/>
            <w:r>
              <w:t>, link to more data from this game</w:t>
            </w:r>
          </w:p>
        </w:tc>
      </w:tr>
      <w:tr w:rsidR="00F93CA6" w14:paraId="37D3A815" w14:textId="77777777" w:rsidTr="005F24C5">
        <w:tc>
          <w:tcPr>
            <w:tcW w:w="1610" w:type="dxa"/>
          </w:tcPr>
          <w:p w14:paraId="07B53E39" w14:textId="68799B3F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Tm</w:t>
            </w:r>
          </w:p>
        </w:tc>
        <w:tc>
          <w:tcPr>
            <w:tcW w:w="7730" w:type="dxa"/>
          </w:tcPr>
          <w:p w14:paraId="4F20C934" w14:textId="670A1511" w:rsidR="00F93CA6" w:rsidRDefault="00F93CA6" w:rsidP="005F24C5">
            <w:r>
              <w:t>Current team</w:t>
            </w:r>
          </w:p>
        </w:tc>
      </w:tr>
      <w:tr w:rsidR="00F93CA6" w14:paraId="400AF07B" w14:textId="77777777" w:rsidTr="005F24C5">
        <w:tc>
          <w:tcPr>
            <w:tcW w:w="1610" w:type="dxa"/>
          </w:tcPr>
          <w:p w14:paraId="41D412BC" w14:textId="77777777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7FDF9959" w14:textId="77777777" w:rsidR="00F93CA6" w:rsidRPr="002A5C12" w:rsidRDefault="00F93CA6" w:rsidP="005F24C5">
            <w:r>
              <w:t>Has two values, “none” or “@</w:t>
            </w:r>
          </w:p>
        </w:tc>
      </w:tr>
      <w:tr w:rsidR="00F93CA6" w14:paraId="397C3C52" w14:textId="77777777" w:rsidTr="005F24C5">
        <w:tc>
          <w:tcPr>
            <w:tcW w:w="1610" w:type="dxa"/>
          </w:tcPr>
          <w:p w14:paraId="4BA0B8B5" w14:textId="5FA5A4C7" w:rsidR="00F93CA6" w:rsidRPr="00BB0569" w:rsidRDefault="00F93CA6" w:rsidP="005F24C5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lastRenderedPageBreak/>
              <w:t>Opp</w:t>
            </w:r>
            <w:proofErr w:type="spellEnd"/>
          </w:p>
        </w:tc>
        <w:tc>
          <w:tcPr>
            <w:tcW w:w="7730" w:type="dxa"/>
          </w:tcPr>
          <w:p w14:paraId="6FDAD723" w14:textId="6721E363" w:rsidR="00F93CA6" w:rsidRDefault="00F93CA6" w:rsidP="005F24C5">
            <w:r>
              <w:t>Opponent team</w:t>
            </w:r>
          </w:p>
        </w:tc>
      </w:tr>
      <w:tr w:rsidR="00F93CA6" w14:paraId="7444F48C" w14:textId="77777777" w:rsidTr="005F24C5">
        <w:tc>
          <w:tcPr>
            <w:tcW w:w="1610" w:type="dxa"/>
          </w:tcPr>
          <w:p w14:paraId="7EB86FFA" w14:textId="17A369AA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W/L</w:t>
            </w:r>
          </w:p>
        </w:tc>
        <w:tc>
          <w:tcPr>
            <w:tcW w:w="7730" w:type="dxa"/>
          </w:tcPr>
          <w:p w14:paraId="04ACCD19" w14:textId="7917AC57" w:rsidR="00F93CA6" w:rsidRPr="002A5C12" w:rsidRDefault="00F93CA6" w:rsidP="005F24C5">
            <w:r>
              <w:t>Win or lost</w:t>
            </w:r>
          </w:p>
        </w:tc>
      </w:tr>
      <w:tr w:rsidR="00F93CA6" w14:paraId="5A35E577" w14:textId="77777777" w:rsidTr="005F24C5">
        <w:tc>
          <w:tcPr>
            <w:tcW w:w="1610" w:type="dxa"/>
          </w:tcPr>
          <w:p w14:paraId="14668F1B" w14:textId="60DD58BC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R</w:t>
            </w:r>
          </w:p>
        </w:tc>
        <w:tc>
          <w:tcPr>
            <w:tcW w:w="7730" w:type="dxa"/>
          </w:tcPr>
          <w:p w14:paraId="3D8CB62E" w14:textId="15371B5B" w:rsidR="00F93CA6" w:rsidRPr="002A5C12" w:rsidRDefault="00F93CA6" w:rsidP="005F24C5">
            <w:pPr>
              <w:tabs>
                <w:tab w:val="left" w:pos="3192"/>
              </w:tabs>
            </w:pPr>
            <w:r>
              <w:t>Runs scored</w:t>
            </w:r>
          </w:p>
        </w:tc>
      </w:tr>
      <w:tr w:rsidR="00F93CA6" w14:paraId="1A38FA7C" w14:textId="77777777" w:rsidTr="005F24C5">
        <w:tc>
          <w:tcPr>
            <w:tcW w:w="1610" w:type="dxa"/>
          </w:tcPr>
          <w:p w14:paraId="60B0EF81" w14:textId="7C9108B9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RA</w:t>
            </w:r>
          </w:p>
        </w:tc>
        <w:tc>
          <w:tcPr>
            <w:tcW w:w="7730" w:type="dxa"/>
          </w:tcPr>
          <w:p w14:paraId="7EE10991" w14:textId="01959BC6" w:rsidR="00F93CA6" w:rsidRDefault="00F93CA6" w:rsidP="005F24C5">
            <w:pPr>
              <w:tabs>
                <w:tab w:val="left" w:pos="3192"/>
              </w:tabs>
            </w:pPr>
            <w:r>
              <w:t>Runs allowed</w:t>
            </w:r>
          </w:p>
        </w:tc>
      </w:tr>
      <w:tr w:rsidR="00F93CA6" w14:paraId="5474DE49" w14:textId="77777777" w:rsidTr="005F24C5">
        <w:tc>
          <w:tcPr>
            <w:tcW w:w="1610" w:type="dxa"/>
          </w:tcPr>
          <w:p w14:paraId="16EE35CD" w14:textId="289002F7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INN</w:t>
            </w:r>
          </w:p>
        </w:tc>
        <w:tc>
          <w:tcPr>
            <w:tcW w:w="7730" w:type="dxa"/>
          </w:tcPr>
          <w:p w14:paraId="4B92A947" w14:textId="726EB597" w:rsidR="00F93CA6" w:rsidRPr="00F93CA6" w:rsidRDefault="00F93CA6" w:rsidP="00F93CA6">
            <w:r>
              <w:t xml:space="preserve">More than </w:t>
            </w:r>
            <w:r w:rsidRPr="00F93CA6">
              <w:t>9 innings</w:t>
            </w:r>
            <w:r>
              <w:t>?</w:t>
            </w:r>
          </w:p>
        </w:tc>
      </w:tr>
      <w:tr w:rsidR="00F93CA6" w14:paraId="71C00D00" w14:textId="77777777" w:rsidTr="005F24C5">
        <w:tc>
          <w:tcPr>
            <w:tcW w:w="1610" w:type="dxa"/>
          </w:tcPr>
          <w:p w14:paraId="22807A07" w14:textId="4B6C31A9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W-L</w:t>
            </w:r>
          </w:p>
        </w:tc>
        <w:tc>
          <w:tcPr>
            <w:tcW w:w="7730" w:type="dxa"/>
          </w:tcPr>
          <w:p w14:paraId="35D61A69" w14:textId="09708A0D" w:rsidR="00F93CA6" w:rsidRPr="002A5C12" w:rsidRDefault="00F93CA6" w:rsidP="005F24C5">
            <w:r>
              <w:t>Win/loss record</w:t>
            </w:r>
          </w:p>
        </w:tc>
      </w:tr>
      <w:tr w:rsidR="00F93CA6" w14:paraId="56DA210D" w14:textId="77777777" w:rsidTr="005F24C5">
        <w:tc>
          <w:tcPr>
            <w:tcW w:w="1610" w:type="dxa"/>
          </w:tcPr>
          <w:p w14:paraId="6FBFB78D" w14:textId="551B4D11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Rank</w:t>
            </w:r>
          </w:p>
        </w:tc>
        <w:tc>
          <w:tcPr>
            <w:tcW w:w="7730" w:type="dxa"/>
          </w:tcPr>
          <w:p w14:paraId="28F1947C" w14:textId="6D31F512" w:rsidR="00F93CA6" w:rsidRDefault="00F93CA6" w:rsidP="005F24C5">
            <w:r>
              <w:t>Current rank</w:t>
            </w:r>
          </w:p>
        </w:tc>
      </w:tr>
      <w:tr w:rsidR="00F93CA6" w14:paraId="045801C8" w14:textId="77777777" w:rsidTr="005F24C5">
        <w:tc>
          <w:tcPr>
            <w:tcW w:w="1610" w:type="dxa"/>
          </w:tcPr>
          <w:p w14:paraId="0932DEEB" w14:textId="519E2A96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GB</w:t>
            </w:r>
          </w:p>
        </w:tc>
        <w:tc>
          <w:tcPr>
            <w:tcW w:w="7730" w:type="dxa"/>
          </w:tcPr>
          <w:p w14:paraId="7F9EA61F" w14:textId="12C76544" w:rsidR="00F93CA6" w:rsidRDefault="00F93CA6" w:rsidP="005F24C5">
            <w:r>
              <w:t>Games back of division/league leader</w:t>
            </w:r>
          </w:p>
        </w:tc>
      </w:tr>
      <w:tr w:rsidR="00F93CA6" w14:paraId="38D76179" w14:textId="77777777" w:rsidTr="005F24C5">
        <w:tc>
          <w:tcPr>
            <w:tcW w:w="1610" w:type="dxa"/>
          </w:tcPr>
          <w:p w14:paraId="78411B4D" w14:textId="708B089D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74C15B45" w14:textId="552B8563" w:rsidR="00F93CA6" w:rsidRDefault="00F93CA6" w:rsidP="005F24C5">
            <w:r>
              <w:t>Time of game</w:t>
            </w:r>
          </w:p>
        </w:tc>
      </w:tr>
      <w:tr w:rsidR="00F93CA6" w14:paraId="4F4C9E2C" w14:textId="77777777" w:rsidTr="005F24C5">
        <w:tc>
          <w:tcPr>
            <w:tcW w:w="1610" w:type="dxa"/>
          </w:tcPr>
          <w:p w14:paraId="749438E8" w14:textId="7882258D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D/N</w:t>
            </w:r>
          </w:p>
        </w:tc>
        <w:tc>
          <w:tcPr>
            <w:tcW w:w="7730" w:type="dxa"/>
          </w:tcPr>
          <w:p w14:paraId="755815E3" w14:textId="7176C48C" w:rsidR="00F93CA6" w:rsidRDefault="00F93CA6" w:rsidP="005F24C5">
            <w:r>
              <w:t>Day or night game</w:t>
            </w:r>
          </w:p>
        </w:tc>
      </w:tr>
      <w:tr w:rsidR="00F93CA6" w14:paraId="681EE31D" w14:textId="77777777" w:rsidTr="005F24C5">
        <w:tc>
          <w:tcPr>
            <w:tcW w:w="1610" w:type="dxa"/>
          </w:tcPr>
          <w:p w14:paraId="12A996D6" w14:textId="52BE1124" w:rsidR="00F93CA6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Attendance</w:t>
            </w:r>
          </w:p>
        </w:tc>
        <w:tc>
          <w:tcPr>
            <w:tcW w:w="7730" w:type="dxa"/>
          </w:tcPr>
          <w:p w14:paraId="0F0C5B7F" w14:textId="6B7CFCF6" w:rsidR="00F93CA6" w:rsidRDefault="00F93CA6" w:rsidP="005F24C5">
            <w:r>
              <w:t>Sum of people attendance of game</w:t>
            </w:r>
          </w:p>
        </w:tc>
      </w:tr>
    </w:tbl>
    <w:p w14:paraId="2C288574" w14:textId="299470F5" w:rsidR="00F93CA6" w:rsidRDefault="00F93CA6" w:rsidP="007729AA"/>
    <w:p w14:paraId="3EBE3B39" w14:textId="77777777" w:rsidR="00F93CA6" w:rsidRDefault="00F93CA6" w:rsidP="007729AA"/>
    <w:p w14:paraId="0CB74E2C" w14:textId="0C3E0D0B" w:rsidR="007729AA" w:rsidRDefault="007729AA" w:rsidP="007729AA">
      <w:pPr>
        <w:pStyle w:val="Heading3"/>
      </w:pPr>
      <w:bookmarkStart w:id="6" w:name="_Toc519887092"/>
      <w:r>
        <w:t>Houston Rockets</w:t>
      </w:r>
      <w:bookmarkEnd w:id="6"/>
    </w:p>
    <w:p w14:paraId="3F49C59A" w14:textId="10917F8E" w:rsidR="00860F6A" w:rsidRDefault="00860F6A" w:rsidP="007729AA">
      <w:r>
        <w:t xml:space="preserve">Houston Rockets are an American basketball team and compete in the </w:t>
      </w:r>
      <w:proofErr w:type="spellStart"/>
      <w:r>
        <w:t>Nationa</w:t>
      </w:r>
      <w:proofErr w:type="spellEnd"/>
      <w:r>
        <w:t xml:space="preserve"> </w:t>
      </w:r>
      <w:r w:rsidRPr="004D56B7">
        <w:rPr>
          <w:noProof/>
        </w:rPr>
        <w:t>B</w:t>
      </w:r>
      <w:r w:rsidR="004D56B7">
        <w:rPr>
          <w:noProof/>
        </w:rPr>
        <w:t>asket</w:t>
      </w:r>
      <w:r w:rsidRPr="004D56B7">
        <w:rPr>
          <w:noProof/>
        </w:rPr>
        <w:t>ball</w:t>
      </w:r>
      <w:r>
        <w:t xml:space="preserve"> </w:t>
      </w:r>
      <w:r w:rsidRPr="004D56B7">
        <w:rPr>
          <w:noProof/>
        </w:rPr>
        <w:t>association</w:t>
      </w:r>
      <w:r>
        <w:t xml:space="preserve"> (NBA). Since 2001, every home game </w:t>
      </w:r>
      <w:r w:rsidRPr="004D56B7">
        <w:rPr>
          <w:noProof/>
        </w:rPr>
        <w:t>is played</w:t>
      </w:r>
      <w:r>
        <w:t xml:space="preserve"> at the Toyota Center. Game </w:t>
      </w:r>
      <w:proofErr w:type="gramStart"/>
      <w:r>
        <w:t>data  was</w:t>
      </w:r>
      <w:proofErr w:type="gramEnd"/>
      <w:r>
        <w:t xml:space="preserve"> acquired </w:t>
      </w:r>
      <w:r w:rsidRPr="004D56B7">
        <w:rPr>
          <w:noProof/>
        </w:rPr>
        <w:t>form</w:t>
      </w:r>
      <w:r>
        <w:t xml:space="preserve"> </w:t>
      </w:r>
      <w:hyperlink r:id="rId10" w:history="1">
        <w:r w:rsidRPr="00860F6A">
          <w:rPr>
            <w:rStyle w:val="Hyperlink"/>
          </w:rPr>
          <w:t>basketball-reference.com</w:t>
        </w:r>
      </w:hyperlink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5B486B" w14:paraId="7E882965" w14:textId="77777777" w:rsidTr="005F24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2F3062EB" w14:textId="77777777" w:rsidR="005B486B" w:rsidRPr="00504B58" w:rsidRDefault="005B486B" w:rsidP="005F24C5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6E4F9807" w14:textId="77777777" w:rsidR="005B486B" w:rsidRPr="00504B58" w:rsidRDefault="005B486B" w:rsidP="005F24C5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0ABA24FA" w14:textId="77777777" w:rsidTr="005F24C5">
        <w:tc>
          <w:tcPr>
            <w:tcW w:w="1610" w:type="dxa"/>
          </w:tcPr>
          <w:p w14:paraId="48A8F46A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14B54F91" w14:textId="77777777" w:rsidR="005B486B" w:rsidRPr="005B486B" w:rsidRDefault="005B486B" w:rsidP="005F24C5">
            <w:r w:rsidRPr="005B486B">
              <w:t>Games</w:t>
            </w:r>
          </w:p>
        </w:tc>
      </w:tr>
      <w:tr w:rsidR="005B486B" w14:paraId="450F53B4" w14:textId="77777777" w:rsidTr="005F24C5">
        <w:tc>
          <w:tcPr>
            <w:tcW w:w="1610" w:type="dxa"/>
          </w:tcPr>
          <w:p w14:paraId="2229403F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239277EC" w14:textId="77777777" w:rsidR="005B486B" w:rsidRPr="002A5C12" w:rsidRDefault="005B486B" w:rsidP="005F24C5">
            <w:r>
              <w:t>Date of game</w:t>
            </w:r>
          </w:p>
        </w:tc>
      </w:tr>
      <w:tr w:rsidR="005B486B" w14:paraId="45553D02" w14:textId="77777777" w:rsidTr="005F24C5">
        <w:tc>
          <w:tcPr>
            <w:tcW w:w="1610" w:type="dxa"/>
          </w:tcPr>
          <w:p w14:paraId="780AF85A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57E69E56" w14:textId="77777777" w:rsidR="005B486B" w:rsidRPr="002A5C12" w:rsidRDefault="005B486B" w:rsidP="005F24C5">
            <w:r>
              <w:t xml:space="preserve">Time when the game </w:t>
            </w:r>
            <w:proofErr w:type="gramStart"/>
            <w:r>
              <w:t>happen</w:t>
            </w:r>
            <w:proofErr w:type="gramEnd"/>
          </w:p>
        </w:tc>
      </w:tr>
      <w:tr w:rsidR="005B486B" w14:paraId="0FB2B93F" w14:textId="77777777" w:rsidTr="005F24C5">
        <w:tc>
          <w:tcPr>
            <w:tcW w:w="1610" w:type="dxa"/>
          </w:tcPr>
          <w:p w14:paraId="7212418D" w14:textId="16338C46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‘blank’</w:t>
            </w:r>
          </w:p>
        </w:tc>
        <w:tc>
          <w:tcPr>
            <w:tcW w:w="7730" w:type="dxa"/>
          </w:tcPr>
          <w:p w14:paraId="4169B788" w14:textId="66DA3563" w:rsidR="005B486B" w:rsidRPr="002A5C12" w:rsidRDefault="005B486B" w:rsidP="005F24C5">
            <w:proofErr w:type="spellStart"/>
            <w:r>
              <w:t>Boxscore</w:t>
            </w:r>
            <w:proofErr w:type="spellEnd"/>
            <w:r>
              <w:t>, link to more data from this game</w:t>
            </w:r>
          </w:p>
        </w:tc>
      </w:tr>
      <w:tr w:rsidR="005B486B" w14:paraId="0655EA73" w14:textId="77777777" w:rsidTr="005F24C5">
        <w:tc>
          <w:tcPr>
            <w:tcW w:w="1610" w:type="dxa"/>
          </w:tcPr>
          <w:p w14:paraId="311017E4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517165A9" w14:textId="77777777" w:rsidR="005B486B" w:rsidRPr="002A5C12" w:rsidRDefault="005B486B" w:rsidP="005F24C5">
            <w:r>
              <w:t>Has two values, “none” or “@</w:t>
            </w:r>
          </w:p>
        </w:tc>
      </w:tr>
      <w:tr w:rsidR="005B486B" w14:paraId="208483D3" w14:textId="77777777" w:rsidTr="005F24C5">
        <w:tc>
          <w:tcPr>
            <w:tcW w:w="1610" w:type="dxa"/>
          </w:tcPr>
          <w:p w14:paraId="29100064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65EBC229" w14:textId="60FAB234" w:rsidR="005B486B" w:rsidRPr="002A5C12" w:rsidRDefault="005B486B" w:rsidP="005F24C5">
            <w:r>
              <w:t>Opponent team</w:t>
            </w:r>
          </w:p>
        </w:tc>
      </w:tr>
      <w:tr w:rsidR="005B486B" w14:paraId="2C86A977" w14:textId="77777777" w:rsidTr="005F24C5">
        <w:tc>
          <w:tcPr>
            <w:tcW w:w="1610" w:type="dxa"/>
          </w:tcPr>
          <w:p w14:paraId="638B06CB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67907934" w14:textId="0C9371CD" w:rsidR="005B486B" w:rsidRPr="002A5C12" w:rsidRDefault="005B486B" w:rsidP="005B486B">
            <w:pPr>
              <w:tabs>
                <w:tab w:val="left" w:pos="3192"/>
              </w:tabs>
            </w:pPr>
            <w:r>
              <w:t>Contains two values ‘W” &amp; “L”</w:t>
            </w:r>
            <w:r>
              <w:tab/>
            </w:r>
          </w:p>
        </w:tc>
      </w:tr>
      <w:tr w:rsidR="005B486B" w14:paraId="08997C58" w14:textId="77777777" w:rsidTr="005F24C5">
        <w:tc>
          <w:tcPr>
            <w:tcW w:w="1610" w:type="dxa"/>
          </w:tcPr>
          <w:p w14:paraId="5A337C25" w14:textId="4A664E86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‘blank</w:t>
            </w:r>
          </w:p>
        </w:tc>
        <w:tc>
          <w:tcPr>
            <w:tcW w:w="7730" w:type="dxa"/>
          </w:tcPr>
          <w:p w14:paraId="042E8B0F" w14:textId="25832F78" w:rsidR="005B486B" w:rsidRDefault="005B486B" w:rsidP="005B486B">
            <w:pPr>
              <w:tabs>
                <w:tab w:val="left" w:pos="3192"/>
              </w:tabs>
            </w:pPr>
            <w:r>
              <w:t>OT?</w:t>
            </w:r>
          </w:p>
        </w:tc>
      </w:tr>
      <w:tr w:rsidR="005B486B" w14:paraId="0AA31ED6" w14:textId="77777777" w:rsidTr="005F24C5">
        <w:tc>
          <w:tcPr>
            <w:tcW w:w="1610" w:type="dxa"/>
          </w:tcPr>
          <w:p w14:paraId="45201172" w14:textId="5312F5DF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Tm</w:t>
            </w:r>
          </w:p>
        </w:tc>
        <w:tc>
          <w:tcPr>
            <w:tcW w:w="7730" w:type="dxa"/>
          </w:tcPr>
          <w:p w14:paraId="7A4A2CBC" w14:textId="7799A4E3" w:rsidR="005B486B" w:rsidRPr="002A5C12" w:rsidRDefault="005B486B" w:rsidP="005F24C5">
            <w:r>
              <w:t xml:space="preserve">Points scored </w:t>
            </w:r>
          </w:p>
        </w:tc>
      </w:tr>
      <w:tr w:rsidR="005B486B" w14:paraId="17996FBA" w14:textId="77777777" w:rsidTr="005F24C5">
        <w:tc>
          <w:tcPr>
            <w:tcW w:w="1610" w:type="dxa"/>
          </w:tcPr>
          <w:p w14:paraId="2EE2B902" w14:textId="77777777" w:rsidR="005B486B" w:rsidRPr="00BB0569" w:rsidRDefault="005B486B" w:rsidP="005F24C5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4AE03D38" w14:textId="77777777" w:rsidR="005B486B" w:rsidRPr="002A5C12" w:rsidRDefault="005B486B" w:rsidP="005F24C5">
            <w:r>
              <w:t>Points scored by the opponent team</w:t>
            </w:r>
          </w:p>
        </w:tc>
      </w:tr>
      <w:tr w:rsidR="005B486B" w14:paraId="5C81AEB5" w14:textId="77777777" w:rsidTr="005F24C5">
        <w:tc>
          <w:tcPr>
            <w:tcW w:w="1610" w:type="dxa"/>
          </w:tcPr>
          <w:p w14:paraId="745FF900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20E06B50" w14:textId="77777777" w:rsidR="005B486B" w:rsidRDefault="005B486B" w:rsidP="005F24C5">
            <w:r>
              <w:t>Wins</w:t>
            </w:r>
          </w:p>
        </w:tc>
      </w:tr>
      <w:tr w:rsidR="005B486B" w14:paraId="7F992DB8" w14:textId="77777777" w:rsidTr="005F24C5">
        <w:tc>
          <w:tcPr>
            <w:tcW w:w="1610" w:type="dxa"/>
          </w:tcPr>
          <w:p w14:paraId="76183D01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1AE934BE" w14:textId="77777777" w:rsidR="005B486B" w:rsidRDefault="005B486B" w:rsidP="005F24C5">
            <w:r>
              <w:t>Losses</w:t>
            </w:r>
          </w:p>
        </w:tc>
      </w:tr>
      <w:tr w:rsidR="005B486B" w14:paraId="08D0BD2F" w14:textId="77777777" w:rsidTr="005F24C5">
        <w:tc>
          <w:tcPr>
            <w:tcW w:w="1610" w:type="dxa"/>
          </w:tcPr>
          <w:p w14:paraId="327BDDBC" w14:textId="48A170FD" w:rsidR="005B486B" w:rsidRPr="00BB0569" w:rsidRDefault="00F93CA6" w:rsidP="005F24C5">
            <w:pPr>
              <w:rPr>
                <w:i/>
              </w:rPr>
            </w:pPr>
            <w:r w:rsidRPr="00BB0569">
              <w:rPr>
                <w:i/>
              </w:rPr>
              <w:t>Streak</w:t>
            </w:r>
          </w:p>
        </w:tc>
        <w:tc>
          <w:tcPr>
            <w:tcW w:w="7730" w:type="dxa"/>
          </w:tcPr>
          <w:p w14:paraId="54F652BB" w14:textId="4A7769FC" w:rsidR="005B486B" w:rsidRDefault="00F93CA6" w:rsidP="005F24C5">
            <w:r>
              <w:t>Games won or lost in row.</w:t>
            </w:r>
          </w:p>
        </w:tc>
      </w:tr>
      <w:tr w:rsidR="005B486B" w14:paraId="134A60FD" w14:textId="77777777" w:rsidTr="005F24C5">
        <w:tc>
          <w:tcPr>
            <w:tcW w:w="1610" w:type="dxa"/>
          </w:tcPr>
          <w:p w14:paraId="4AF6611B" w14:textId="77777777" w:rsidR="005B486B" w:rsidRDefault="005B486B" w:rsidP="005F24C5"/>
        </w:tc>
        <w:tc>
          <w:tcPr>
            <w:tcW w:w="7730" w:type="dxa"/>
          </w:tcPr>
          <w:p w14:paraId="68F82904" w14:textId="77777777" w:rsidR="005B486B" w:rsidRDefault="005B486B" w:rsidP="005F24C5"/>
        </w:tc>
      </w:tr>
    </w:tbl>
    <w:p w14:paraId="38D71AEA" w14:textId="77777777" w:rsidR="005B486B" w:rsidRDefault="005B486B" w:rsidP="007729AA"/>
    <w:p w14:paraId="016E7C8B" w14:textId="1AA8491F" w:rsidR="007729AA" w:rsidRDefault="007729AA" w:rsidP="007729AA">
      <w:pPr>
        <w:pStyle w:val="Heading3"/>
      </w:pPr>
      <w:bookmarkStart w:id="7" w:name="_Toc519887093"/>
      <w:r>
        <w:t>Houston Dynamo</w:t>
      </w:r>
      <w:bookmarkEnd w:id="7"/>
    </w:p>
    <w:p w14:paraId="4509EC80" w14:textId="30E6D5B9" w:rsidR="007729AA" w:rsidRDefault="00860F6A" w:rsidP="007729AA">
      <w:r>
        <w:t xml:space="preserve">Houston Dynamo is an American </w:t>
      </w:r>
      <w:r w:rsidRPr="004D56B7">
        <w:rPr>
          <w:noProof/>
        </w:rPr>
        <w:t>profession</w:t>
      </w:r>
      <w:r>
        <w:t xml:space="preserve"> soccer club that competes in the </w:t>
      </w:r>
      <w:r w:rsidRPr="004D56B7">
        <w:rPr>
          <w:noProof/>
        </w:rPr>
        <w:t>Major</w:t>
      </w:r>
      <w:r>
        <w:t xml:space="preserve"> </w:t>
      </w:r>
      <w:r w:rsidRPr="004D56B7">
        <w:rPr>
          <w:noProof/>
        </w:rPr>
        <w:t>Le</w:t>
      </w:r>
      <w:r w:rsidR="004D56B7">
        <w:rPr>
          <w:noProof/>
        </w:rPr>
        <w:t>agu</w:t>
      </w:r>
      <w:r w:rsidRPr="004D56B7">
        <w:rPr>
          <w:noProof/>
        </w:rPr>
        <w:t>e</w:t>
      </w:r>
      <w:r>
        <w:t xml:space="preserve"> Soccer (MLS). Every home game </w:t>
      </w:r>
      <w:r w:rsidRPr="004D56B7">
        <w:rPr>
          <w:noProof/>
        </w:rPr>
        <w:t>is played</w:t>
      </w:r>
      <w:r>
        <w:t xml:space="preserve"> at BBVA Compass Stadium. Game </w:t>
      </w:r>
      <w:r w:rsidRPr="004D56B7">
        <w:rPr>
          <w:noProof/>
        </w:rPr>
        <w:t>data was acquired</w:t>
      </w:r>
      <w:r>
        <w:t xml:space="preserve"> from </w:t>
      </w:r>
      <w:r w:rsidRPr="004D56B7">
        <w:rPr>
          <w:noProof/>
        </w:rPr>
        <w:t>github</w:t>
      </w:r>
      <w:r>
        <w:t xml:space="preserve"> repo </w:t>
      </w:r>
      <w:hyperlink r:id="rId11" w:history="1">
        <w:proofErr w:type="spellStart"/>
        <w:r w:rsidRPr="00860F6A">
          <w:rPr>
            <w:rStyle w:val="Hyperlink"/>
          </w:rPr>
          <w:t>FootballData</w:t>
        </w:r>
        <w:proofErr w:type="spellEnd"/>
      </w:hyperlink>
      <w:r>
        <w:t>.</w:t>
      </w:r>
    </w:p>
    <w:p w14:paraId="22A1EE0E" w14:textId="77777777" w:rsidR="00EE7585" w:rsidRDefault="00EE7585" w:rsidP="007729AA"/>
    <w:p w14:paraId="6DC70CBB" w14:textId="45148AF6" w:rsidR="007729AA" w:rsidRDefault="007729AA" w:rsidP="007729AA">
      <w:pPr>
        <w:pStyle w:val="Heading3"/>
      </w:pPr>
      <w:bookmarkStart w:id="8" w:name="_Toc519887094"/>
      <w:r>
        <w:t>University of Houston</w:t>
      </w:r>
      <w:r w:rsidR="00860F6A">
        <w:t xml:space="preserve"> Football</w:t>
      </w:r>
      <w:bookmarkEnd w:id="8"/>
    </w:p>
    <w:p w14:paraId="39DF550D" w14:textId="61D0C54B" w:rsidR="007729AA" w:rsidRDefault="00860F6A" w:rsidP="007729AA">
      <w:pPr>
        <w:rPr>
          <w:noProof/>
        </w:rPr>
      </w:pPr>
      <w:r>
        <w:rPr>
          <w:noProof/>
        </w:rPr>
        <w:t>University of Houston footbal</w:t>
      </w:r>
      <w:r w:rsidR="004D56B7">
        <w:rPr>
          <w:noProof/>
        </w:rPr>
        <w:t>l</w:t>
      </w:r>
      <w:r>
        <w:rPr>
          <w:noProof/>
        </w:rPr>
        <w:t xml:space="preserve"> pro</w:t>
      </w:r>
      <w:r w:rsidR="004D56B7">
        <w:rPr>
          <w:noProof/>
        </w:rPr>
        <w:t>g</w:t>
      </w:r>
      <w:r>
        <w:rPr>
          <w:noProof/>
        </w:rPr>
        <w:t>ram is an NCAA Division I</w:t>
      </w:r>
      <w:r w:rsidR="004D56B7">
        <w:rPr>
          <w:noProof/>
        </w:rPr>
        <w:t xml:space="preserve"> college </w:t>
      </w:r>
      <w:r w:rsidR="004D56B7" w:rsidRPr="004D56B7">
        <w:rPr>
          <w:noProof/>
        </w:rPr>
        <w:t>footba</w:t>
      </w:r>
      <w:r w:rsidR="004D56B7">
        <w:rPr>
          <w:noProof/>
        </w:rPr>
        <w:t>l</w:t>
      </w:r>
      <w:r w:rsidR="004D56B7" w:rsidRPr="004D56B7">
        <w:rPr>
          <w:noProof/>
        </w:rPr>
        <w:t>l</w:t>
      </w:r>
      <w:r w:rsidR="004D56B7">
        <w:rPr>
          <w:noProof/>
        </w:rPr>
        <w:t xml:space="preserve">. Every home game </w:t>
      </w:r>
      <w:r w:rsidR="004D56B7" w:rsidRPr="004D56B7">
        <w:rPr>
          <w:noProof/>
        </w:rPr>
        <w:t>is played</w:t>
      </w:r>
      <w:r w:rsidR="004D56B7">
        <w:rPr>
          <w:noProof/>
        </w:rPr>
        <w:t xml:space="preserve"> at TDECU Stadium, which </w:t>
      </w:r>
      <w:r w:rsidR="004D56B7" w:rsidRPr="004D56B7">
        <w:rPr>
          <w:noProof/>
        </w:rPr>
        <w:t>was buil</w:t>
      </w:r>
      <w:r w:rsidR="004D56B7">
        <w:rPr>
          <w:noProof/>
        </w:rPr>
        <w:t xml:space="preserve">t on the site </w:t>
      </w:r>
      <w:r w:rsidR="004D56B7" w:rsidRPr="004D56B7">
        <w:rPr>
          <w:noProof/>
        </w:rPr>
        <w:t>forme</w:t>
      </w:r>
      <w:r w:rsidR="004D56B7">
        <w:rPr>
          <w:noProof/>
        </w:rPr>
        <w:t>r</w:t>
      </w:r>
      <w:r w:rsidR="004D56B7" w:rsidRPr="004D56B7">
        <w:rPr>
          <w:noProof/>
        </w:rPr>
        <w:t>ly</w:t>
      </w:r>
      <w:r w:rsidR="004D56B7">
        <w:rPr>
          <w:noProof/>
        </w:rPr>
        <w:t xml:space="preserve"> </w:t>
      </w:r>
      <w:r w:rsidR="004D56B7" w:rsidRPr="004D56B7">
        <w:rPr>
          <w:noProof/>
        </w:rPr>
        <w:t>occupi</w:t>
      </w:r>
      <w:r w:rsidR="004D56B7">
        <w:rPr>
          <w:noProof/>
        </w:rPr>
        <w:t>e</w:t>
      </w:r>
      <w:r w:rsidR="004D56B7" w:rsidRPr="004D56B7">
        <w:rPr>
          <w:noProof/>
        </w:rPr>
        <w:t>d</w:t>
      </w:r>
      <w:r w:rsidR="004D56B7">
        <w:rPr>
          <w:noProof/>
        </w:rPr>
        <w:t xml:space="preserve"> by Robertson Stadium, where they played before. Game data was </w:t>
      </w:r>
      <w:r w:rsidR="004D56B7" w:rsidRPr="004D56B7">
        <w:rPr>
          <w:noProof/>
        </w:rPr>
        <w:t>a</w:t>
      </w:r>
      <w:r w:rsidR="004D56B7">
        <w:rPr>
          <w:noProof/>
        </w:rPr>
        <w:t>c</w:t>
      </w:r>
      <w:r w:rsidR="004D56B7" w:rsidRPr="004D56B7">
        <w:rPr>
          <w:noProof/>
        </w:rPr>
        <w:t>quired</w:t>
      </w:r>
      <w:r w:rsidR="004D56B7">
        <w:rPr>
          <w:noProof/>
        </w:rPr>
        <w:t xml:space="preserve"> </w:t>
      </w:r>
      <w:r w:rsidR="004D56B7" w:rsidRPr="004D56B7">
        <w:rPr>
          <w:noProof/>
        </w:rPr>
        <w:t>form</w:t>
      </w:r>
      <w:r w:rsidR="004D56B7">
        <w:rPr>
          <w:noProof/>
        </w:rPr>
        <w:t xml:space="preserve"> </w:t>
      </w:r>
      <w:hyperlink r:id="rId12" w:history="1">
        <w:r w:rsidR="004D56B7" w:rsidRPr="004D56B7">
          <w:rPr>
            <w:rStyle w:val="Hyperlink"/>
            <w:noProof/>
          </w:rPr>
          <w:t>sports-reference.com</w:t>
        </w:r>
      </w:hyperlink>
    </w:p>
    <w:p w14:paraId="6CD236B5" w14:textId="77777777" w:rsidR="005B486B" w:rsidRDefault="005B486B" w:rsidP="007729AA"/>
    <w:p w14:paraId="55F0C3B9" w14:textId="77777777" w:rsidR="005B486B" w:rsidRDefault="005B486B" w:rsidP="007729AA"/>
    <w:p w14:paraId="212DC649" w14:textId="7BEBDB7A" w:rsidR="004D56B7" w:rsidRDefault="004D56B7" w:rsidP="007729AA">
      <w:r>
        <w:t>Dataset breakdown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5B486B" w14:paraId="7645A1A0" w14:textId="77777777" w:rsidTr="005F24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44CAA4E5" w14:textId="77777777" w:rsidR="005B486B" w:rsidRPr="00504B58" w:rsidRDefault="005B486B" w:rsidP="005F24C5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2D24C27B" w14:textId="77777777" w:rsidR="005B486B" w:rsidRPr="00504B58" w:rsidRDefault="005B486B" w:rsidP="005F24C5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1A1A0F14" w14:textId="77777777" w:rsidTr="005F24C5">
        <w:tc>
          <w:tcPr>
            <w:tcW w:w="1610" w:type="dxa"/>
          </w:tcPr>
          <w:p w14:paraId="68567920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5871A028" w14:textId="77777777" w:rsidR="005B486B" w:rsidRPr="005B486B" w:rsidRDefault="005B486B" w:rsidP="005F24C5">
            <w:r w:rsidRPr="005B486B">
              <w:t>Games</w:t>
            </w:r>
          </w:p>
        </w:tc>
      </w:tr>
      <w:tr w:rsidR="005B486B" w14:paraId="34593AE5" w14:textId="77777777" w:rsidTr="005F24C5">
        <w:tc>
          <w:tcPr>
            <w:tcW w:w="1610" w:type="dxa"/>
          </w:tcPr>
          <w:p w14:paraId="74C11EFF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2FCF0756" w14:textId="77777777" w:rsidR="005B486B" w:rsidRPr="002A5C12" w:rsidRDefault="005B486B" w:rsidP="005F24C5">
            <w:r>
              <w:t>Date of game</w:t>
            </w:r>
          </w:p>
        </w:tc>
      </w:tr>
      <w:tr w:rsidR="005B486B" w14:paraId="3D13E853" w14:textId="77777777" w:rsidTr="005F24C5">
        <w:tc>
          <w:tcPr>
            <w:tcW w:w="1610" w:type="dxa"/>
          </w:tcPr>
          <w:p w14:paraId="5E353610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3A67D99B" w14:textId="77777777" w:rsidR="005B486B" w:rsidRPr="002A5C12" w:rsidRDefault="005B486B" w:rsidP="005F24C5">
            <w:r>
              <w:t xml:space="preserve">Time when the game </w:t>
            </w:r>
            <w:proofErr w:type="gramStart"/>
            <w:r>
              <w:t>happen</w:t>
            </w:r>
            <w:proofErr w:type="gramEnd"/>
          </w:p>
        </w:tc>
      </w:tr>
      <w:tr w:rsidR="005B486B" w14:paraId="63C1071C" w14:textId="77777777" w:rsidTr="005F24C5">
        <w:tc>
          <w:tcPr>
            <w:tcW w:w="1610" w:type="dxa"/>
          </w:tcPr>
          <w:p w14:paraId="3FC489E6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day</w:t>
            </w:r>
          </w:p>
        </w:tc>
        <w:tc>
          <w:tcPr>
            <w:tcW w:w="7730" w:type="dxa"/>
          </w:tcPr>
          <w:p w14:paraId="71EB1CE9" w14:textId="77777777" w:rsidR="005B486B" w:rsidRPr="002A5C12" w:rsidRDefault="005B486B" w:rsidP="005F24C5">
            <w:r>
              <w:t>weekday</w:t>
            </w:r>
          </w:p>
        </w:tc>
      </w:tr>
      <w:tr w:rsidR="005B486B" w14:paraId="5D53D526" w14:textId="77777777" w:rsidTr="005F24C5">
        <w:tc>
          <w:tcPr>
            <w:tcW w:w="1610" w:type="dxa"/>
          </w:tcPr>
          <w:p w14:paraId="7F3AAFBC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school</w:t>
            </w:r>
          </w:p>
        </w:tc>
        <w:tc>
          <w:tcPr>
            <w:tcW w:w="7730" w:type="dxa"/>
          </w:tcPr>
          <w:p w14:paraId="0974B516" w14:textId="77777777" w:rsidR="005B486B" w:rsidRPr="002A5C12" w:rsidRDefault="005B486B" w:rsidP="005F24C5">
            <w:r>
              <w:t>Home team</w:t>
            </w:r>
          </w:p>
        </w:tc>
      </w:tr>
      <w:tr w:rsidR="005B486B" w14:paraId="685C35FB" w14:textId="77777777" w:rsidTr="005F24C5">
        <w:tc>
          <w:tcPr>
            <w:tcW w:w="1610" w:type="dxa"/>
          </w:tcPr>
          <w:p w14:paraId="7424E992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47216CEA" w14:textId="77777777" w:rsidR="005B486B" w:rsidRPr="002A5C12" w:rsidRDefault="005B486B" w:rsidP="005F24C5">
            <w:r>
              <w:t>Has two values, “none” or “@</w:t>
            </w:r>
          </w:p>
        </w:tc>
      </w:tr>
      <w:tr w:rsidR="005B486B" w14:paraId="2965CECD" w14:textId="77777777" w:rsidTr="005F24C5">
        <w:tc>
          <w:tcPr>
            <w:tcW w:w="1610" w:type="dxa"/>
          </w:tcPr>
          <w:p w14:paraId="348FCA62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0B53D02C" w14:textId="77777777" w:rsidR="005B486B" w:rsidRPr="002A5C12" w:rsidRDefault="005B486B" w:rsidP="005F24C5">
            <w:r>
              <w:t>Opponent school</w:t>
            </w:r>
          </w:p>
        </w:tc>
      </w:tr>
      <w:tr w:rsidR="005B486B" w14:paraId="757FC2A2" w14:textId="77777777" w:rsidTr="005F24C5">
        <w:tc>
          <w:tcPr>
            <w:tcW w:w="1610" w:type="dxa"/>
          </w:tcPr>
          <w:p w14:paraId="41BB4565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conf</w:t>
            </w:r>
          </w:p>
        </w:tc>
        <w:tc>
          <w:tcPr>
            <w:tcW w:w="7730" w:type="dxa"/>
          </w:tcPr>
          <w:p w14:paraId="48621300" w14:textId="77777777" w:rsidR="005B486B" w:rsidRPr="002A5C12" w:rsidRDefault="005B486B" w:rsidP="005F24C5">
            <w:r>
              <w:t>Conference</w:t>
            </w:r>
          </w:p>
        </w:tc>
      </w:tr>
      <w:tr w:rsidR="005B486B" w14:paraId="44B63C68" w14:textId="77777777" w:rsidTr="005F24C5">
        <w:tc>
          <w:tcPr>
            <w:tcW w:w="1610" w:type="dxa"/>
          </w:tcPr>
          <w:p w14:paraId="415AC6AC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52849E35" w14:textId="77777777" w:rsidR="005B486B" w:rsidRPr="002A5C12" w:rsidRDefault="005B486B" w:rsidP="005F24C5">
            <w:r>
              <w:t>Contains two values ‘W” &amp; “L”</w:t>
            </w:r>
          </w:p>
        </w:tc>
      </w:tr>
      <w:tr w:rsidR="005B486B" w14:paraId="0CE23FB1" w14:textId="77777777" w:rsidTr="005F24C5">
        <w:tc>
          <w:tcPr>
            <w:tcW w:w="1610" w:type="dxa"/>
          </w:tcPr>
          <w:p w14:paraId="1E3843DD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Pts</w:t>
            </w:r>
          </w:p>
        </w:tc>
        <w:tc>
          <w:tcPr>
            <w:tcW w:w="7730" w:type="dxa"/>
          </w:tcPr>
          <w:p w14:paraId="6F904635" w14:textId="77777777" w:rsidR="005B486B" w:rsidRPr="002A5C12" w:rsidRDefault="005B486B" w:rsidP="005F24C5">
            <w:r>
              <w:t>Points scored by the “School” team</w:t>
            </w:r>
          </w:p>
        </w:tc>
      </w:tr>
      <w:tr w:rsidR="005B486B" w14:paraId="127D14CE" w14:textId="77777777" w:rsidTr="005F24C5">
        <w:tc>
          <w:tcPr>
            <w:tcW w:w="1610" w:type="dxa"/>
          </w:tcPr>
          <w:p w14:paraId="5EB21415" w14:textId="77777777" w:rsidR="005B486B" w:rsidRPr="00BB0569" w:rsidRDefault="005B486B" w:rsidP="005F24C5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70B95EF7" w14:textId="77777777" w:rsidR="005B486B" w:rsidRPr="002A5C12" w:rsidRDefault="005B486B" w:rsidP="005F24C5">
            <w:r>
              <w:t>Points scored by the opponent team</w:t>
            </w:r>
          </w:p>
        </w:tc>
      </w:tr>
      <w:tr w:rsidR="005B486B" w14:paraId="0B94D5FB" w14:textId="77777777" w:rsidTr="005F24C5">
        <w:tc>
          <w:tcPr>
            <w:tcW w:w="1610" w:type="dxa"/>
          </w:tcPr>
          <w:p w14:paraId="6393EC0A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3CD3273B" w14:textId="77777777" w:rsidR="005B486B" w:rsidRDefault="005B486B" w:rsidP="005F24C5">
            <w:r>
              <w:t>Wins</w:t>
            </w:r>
          </w:p>
        </w:tc>
      </w:tr>
      <w:tr w:rsidR="005B486B" w14:paraId="1CD3E7F0" w14:textId="77777777" w:rsidTr="005F24C5">
        <w:tc>
          <w:tcPr>
            <w:tcW w:w="1610" w:type="dxa"/>
          </w:tcPr>
          <w:p w14:paraId="67E1C5F6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5B746F05" w14:textId="77777777" w:rsidR="005B486B" w:rsidRDefault="005B486B" w:rsidP="005F24C5">
            <w:r>
              <w:t>Losses</w:t>
            </w:r>
          </w:p>
        </w:tc>
      </w:tr>
      <w:tr w:rsidR="005B486B" w14:paraId="15E45E1C" w14:textId="77777777" w:rsidTr="005F24C5">
        <w:tc>
          <w:tcPr>
            <w:tcW w:w="1610" w:type="dxa"/>
          </w:tcPr>
          <w:p w14:paraId="0875A2DB" w14:textId="77777777" w:rsidR="005B486B" w:rsidRPr="00BB0569" w:rsidRDefault="005B486B" w:rsidP="005F24C5">
            <w:pPr>
              <w:rPr>
                <w:i/>
              </w:rPr>
            </w:pPr>
            <w:r w:rsidRPr="00BB0569">
              <w:rPr>
                <w:i/>
              </w:rPr>
              <w:t>TV</w:t>
            </w:r>
          </w:p>
        </w:tc>
        <w:tc>
          <w:tcPr>
            <w:tcW w:w="7730" w:type="dxa"/>
          </w:tcPr>
          <w:p w14:paraId="23F555AC" w14:textId="77777777" w:rsidR="005B486B" w:rsidRDefault="005B486B" w:rsidP="005F24C5">
            <w:r>
              <w:t>Channel this game will be on</w:t>
            </w:r>
          </w:p>
        </w:tc>
      </w:tr>
      <w:tr w:rsidR="005B486B" w14:paraId="35FA5AFF" w14:textId="77777777" w:rsidTr="005F24C5">
        <w:tc>
          <w:tcPr>
            <w:tcW w:w="1610" w:type="dxa"/>
          </w:tcPr>
          <w:p w14:paraId="74FB1B9B" w14:textId="77777777" w:rsidR="005B486B" w:rsidRDefault="005B486B" w:rsidP="005F24C5"/>
        </w:tc>
        <w:tc>
          <w:tcPr>
            <w:tcW w:w="7730" w:type="dxa"/>
          </w:tcPr>
          <w:p w14:paraId="605EF56E" w14:textId="77777777" w:rsidR="005B486B" w:rsidRDefault="005B486B" w:rsidP="005F24C5"/>
        </w:tc>
      </w:tr>
    </w:tbl>
    <w:p w14:paraId="4E79F1F3" w14:textId="77777777" w:rsidR="004D56B7" w:rsidRDefault="004D56B7" w:rsidP="007729AA"/>
    <w:p w14:paraId="76E72133" w14:textId="4E4E776D" w:rsidR="007729AA" w:rsidRDefault="007729AA" w:rsidP="007729AA">
      <w:pPr>
        <w:pStyle w:val="Heading3"/>
      </w:pPr>
      <w:bookmarkStart w:id="9" w:name="_Toc519887095"/>
      <w:r>
        <w:t>Rice University</w:t>
      </w:r>
      <w:r w:rsidR="00860F6A">
        <w:t xml:space="preserve"> Football</w:t>
      </w:r>
      <w:bookmarkEnd w:id="9"/>
    </w:p>
    <w:p w14:paraId="6BEC05E5" w14:textId="6D4CEC69" w:rsidR="007729AA" w:rsidRPr="007729AA" w:rsidRDefault="004D56B7" w:rsidP="007729AA">
      <w:r>
        <w:rPr>
          <w:noProof/>
        </w:rPr>
        <w:t xml:space="preserve">Rice Owls football program is an NCAA Division 1 college football. Every home game </w:t>
      </w:r>
      <w:r w:rsidRPr="004D56B7">
        <w:rPr>
          <w:noProof/>
        </w:rPr>
        <w:t>is played</w:t>
      </w:r>
      <w:r>
        <w:rPr>
          <w:noProof/>
        </w:rPr>
        <w:t xml:space="preserve"> at Rice Stadium. Game data was </w:t>
      </w:r>
      <w:r w:rsidRPr="004D56B7">
        <w:rPr>
          <w:noProof/>
        </w:rPr>
        <w:t>aquired</w:t>
      </w:r>
      <w:r>
        <w:rPr>
          <w:noProof/>
        </w:rPr>
        <w:t xml:space="preserve"> </w:t>
      </w:r>
      <w:r w:rsidRPr="004D56B7">
        <w:rPr>
          <w:noProof/>
        </w:rPr>
        <w:t>form</w:t>
      </w:r>
      <w:r>
        <w:rPr>
          <w:noProof/>
        </w:rPr>
        <w:t xml:space="preserve"> </w:t>
      </w:r>
      <w:hyperlink r:id="rId13" w:history="1">
        <w:r w:rsidRPr="004D56B7">
          <w:rPr>
            <w:rStyle w:val="Hyperlink"/>
            <w:noProof/>
          </w:rPr>
          <w:t>sports-reference.com</w:t>
        </w:r>
      </w:hyperlink>
      <w:r>
        <w:rPr>
          <w:noProof/>
        </w:rPr>
        <w:t>.</w:t>
      </w: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610"/>
        <w:gridCol w:w="7730"/>
      </w:tblGrid>
      <w:tr w:rsidR="004D56B7" w14:paraId="6BCA91BA" w14:textId="77777777" w:rsidTr="004D5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10" w:type="dxa"/>
          </w:tcPr>
          <w:p w14:paraId="08F169F5" w14:textId="77777777" w:rsidR="004D56B7" w:rsidRPr="00504B58" w:rsidRDefault="004D56B7" w:rsidP="004D56B7">
            <w:pPr>
              <w:rPr>
                <w:sz w:val="24"/>
              </w:rPr>
            </w:pPr>
            <w:r>
              <w:rPr>
                <w:sz w:val="24"/>
              </w:rPr>
              <w:t>Variable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307AA2F6" w14:textId="77777777" w:rsidR="004D56B7" w:rsidRPr="00504B58" w:rsidRDefault="004D56B7" w:rsidP="004D56B7">
            <w:pPr>
              <w:rPr>
                <w:sz w:val="24"/>
              </w:rPr>
            </w:pPr>
            <w:r w:rsidRPr="00504B58">
              <w:rPr>
                <w:sz w:val="24"/>
              </w:rPr>
              <w:t>Description</w:t>
            </w:r>
          </w:p>
        </w:tc>
      </w:tr>
      <w:tr w:rsidR="005B486B" w14:paraId="64629317" w14:textId="77777777" w:rsidTr="004D56B7">
        <w:tc>
          <w:tcPr>
            <w:tcW w:w="1610" w:type="dxa"/>
          </w:tcPr>
          <w:p w14:paraId="03A969A9" w14:textId="34B1C3C1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G</w:t>
            </w:r>
          </w:p>
        </w:tc>
        <w:tc>
          <w:tcPr>
            <w:tcW w:w="7730" w:type="dxa"/>
            <w:tcBorders>
              <w:top w:val="single" w:sz="8" w:space="0" w:color="A5A5A5" w:themeColor="accent3"/>
              <w:bottom w:val="nil"/>
            </w:tcBorders>
          </w:tcPr>
          <w:p w14:paraId="15471E50" w14:textId="23BB549F" w:rsidR="005B486B" w:rsidRPr="005B486B" w:rsidRDefault="005B486B" w:rsidP="004D56B7">
            <w:r w:rsidRPr="005B486B">
              <w:t>Games</w:t>
            </w:r>
          </w:p>
        </w:tc>
      </w:tr>
      <w:tr w:rsidR="004D56B7" w14:paraId="745B8AEC" w14:textId="77777777" w:rsidTr="004D56B7">
        <w:tc>
          <w:tcPr>
            <w:tcW w:w="1610" w:type="dxa"/>
          </w:tcPr>
          <w:p w14:paraId="55458F05" w14:textId="77777777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date</w:t>
            </w:r>
          </w:p>
        </w:tc>
        <w:tc>
          <w:tcPr>
            <w:tcW w:w="7730" w:type="dxa"/>
            <w:tcBorders>
              <w:top w:val="nil"/>
            </w:tcBorders>
          </w:tcPr>
          <w:p w14:paraId="688C95CB" w14:textId="0BFE2DD4" w:rsidR="004D56B7" w:rsidRPr="002A5C12" w:rsidRDefault="004D56B7" w:rsidP="004D56B7">
            <w:r>
              <w:t>Date of game</w:t>
            </w:r>
          </w:p>
        </w:tc>
      </w:tr>
      <w:tr w:rsidR="004D56B7" w14:paraId="59543ED1" w14:textId="77777777" w:rsidTr="004D56B7">
        <w:tc>
          <w:tcPr>
            <w:tcW w:w="1610" w:type="dxa"/>
          </w:tcPr>
          <w:p w14:paraId="76ED7B70" w14:textId="48CC6A08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time</w:t>
            </w:r>
          </w:p>
        </w:tc>
        <w:tc>
          <w:tcPr>
            <w:tcW w:w="7730" w:type="dxa"/>
          </w:tcPr>
          <w:p w14:paraId="0FA573B2" w14:textId="16A14B18" w:rsidR="004D56B7" w:rsidRPr="002A5C12" w:rsidRDefault="004D56B7" w:rsidP="004D56B7">
            <w:r>
              <w:t xml:space="preserve">Time when the game </w:t>
            </w:r>
            <w:r w:rsidR="005B486B">
              <w:t>happens</w:t>
            </w:r>
          </w:p>
        </w:tc>
      </w:tr>
      <w:tr w:rsidR="004D56B7" w14:paraId="58451F60" w14:textId="77777777" w:rsidTr="004D56B7">
        <w:tc>
          <w:tcPr>
            <w:tcW w:w="1610" w:type="dxa"/>
          </w:tcPr>
          <w:p w14:paraId="0FFAB8E3" w14:textId="1FA7773A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day</w:t>
            </w:r>
          </w:p>
        </w:tc>
        <w:tc>
          <w:tcPr>
            <w:tcW w:w="7730" w:type="dxa"/>
          </w:tcPr>
          <w:p w14:paraId="20939197" w14:textId="59A9B407" w:rsidR="004D56B7" w:rsidRPr="002A5C12" w:rsidRDefault="004D56B7" w:rsidP="004D56B7">
            <w:r>
              <w:t>weekday</w:t>
            </w:r>
          </w:p>
        </w:tc>
      </w:tr>
      <w:tr w:rsidR="004D56B7" w14:paraId="38294BB8" w14:textId="77777777" w:rsidTr="004D56B7">
        <w:tc>
          <w:tcPr>
            <w:tcW w:w="1610" w:type="dxa"/>
          </w:tcPr>
          <w:p w14:paraId="6ED197B0" w14:textId="1929259A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school</w:t>
            </w:r>
          </w:p>
        </w:tc>
        <w:tc>
          <w:tcPr>
            <w:tcW w:w="7730" w:type="dxa"/>
          </w:tcPr>
          <w:p w14:paraId="79B537C4" w14:textId="43F5BD94" w:rsidR="004D56B7" w:rsidRPr="002A5C12" w:rsidRDefault="004D56B7" w:rsidP="004D56B7">
            <w:r>
              <w:t>Home team</w:t>
            </w:r>
          </w:p>
        </w:tc>
      </w:tr>
      <w:tr w:rsidR="004D56B7" w14:paraId="092E41C9" w14:textId="77777777" w:rsidTr="004D56B7">
        <w:tc>
          <w:tcPr>
            <w:tcW w:w="1610" w:type="dxa"/>
          </w:tcPr>
          <w:p w14:paraId="234AB2E1" w14:textId="29833E69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03BD1DD6" w14:textId="496CD7C1" w:rsidR="004D56B7" w:rsidRPr="002A5C12" w:rsidRDefault="004D56B7" w:rsidP="004D56B7">
            <w:r>
              <w:t>Has two values, “none” or “@</w:t>
            </w:r>
          </w:p>
        </w:tc>
      </w:tr>
      <w:tr w:rsidR="004D56B7" w14:paraId="25DC8109" w14:textId="77777777" w:rsidTr="004D56B7">
        <w:tc>
          <w:tcPr>
            <w:tcW w:w="1610" w:type="dxa"/>
          </w:tcPr>
          <w:p w14:paraId="4E9E617C" w14:textId="666F14C7" w:rsidR="004D56B7" w:rsidRPr="00BB0569" w:rsidRDefault="004D56B7" w:rsidP="004D56B7">
            <w:pPr>
              <w:rPr>
                <w:i/>
              </w:rPr>
            </w:pPr>
            <w:r w:rsidRPr="00BB0569">
              <w:rPr>
                <w:i/>
              </w:rPr>
              <w:t>opponent</w:t>
            </w:r>
          </w:p>
        </w:tc>
        <w:tc>
          <w:tcPr>
            <w:tcW w:w="7730" w:type="dxa"/>
          </w:tcPr>
          <w:p w14:paraId="2D0EA4FE" w14:textId="658CDABF" w:rsidR="004D56B7" w:rsidRPr="002A5C12" w:rsidRDefault="004D56B7" w:rsidP="004D56B7">
            <w:r>
              <w:t>Opponent school</w:t>
            </w:r>
          </w:p>
        </w:tc>
      </w:tr>
      <w:tr w:rsidR="004D56B7" w14:paraId="24899214" w14:textId="77777777" w:rsidTr="004D56B7">
        <w:tc>
          <w:tcPr>
            <w:tcW w:w="1610" w:type="dxa"/>
          </w:tcPr>
          <w:p w14:paraId="174F0B2B" w14:textId="59D34CDA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conf</w:t>
            </w:r>
          </w:p>
        </w:tc>
        <w:tc>
          <w:tcPr>
            <w:tcW w:w="7730" w:type="dxa"/>
          </w:tcPr>
          <w:p w14:paraId="4E6C1C61" w14:textId="73360DAA" w:rsidR="004D56B7" w:rsidRPr="002A5C12" w:rsidRDefault="005B486B" w:rsidP="004D56B7">
            <w:r>
              <w:t>Conference</w:t>
            </w:r>
          </w:p>
        </w:tc>
      </w:tr>
      <w:tr w:rsidR="004D56B7" w14:paraId="660D2F19" w14:textId="77777777" w:rsidTr="004D56B7">
        <w:tc>
          <w:tcPr>
            <w:tcW w:w="1610" w:type="dxa"/>
          </w:tcPr>
          <w:p w14:paraId="4CB5BEC4" w14:textId="0BFA98D7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“blank”</w:t>
            </w:r>
          </w:p>
        </w:tc>
        <w:tc>
          <w:tcPr>
            <w:tcW w:w="7730" w:type="dxa"/>
          </w:tcPr>
          <w:p w14:paraId="73643333" w14:textId="0BA3BE59" w:rsidR="004D56B7" w:rsidRPr="002A5C12" w:rsidRDefault="005B486B" w:rsidP="004D56B7">
            <w:r>
              <w:t>Contains two values ‘W” &amp; “L”</w:t>
            </w:r>
          </w:p>
        </w:tc>
      </w:tr>
      <w:tr w:rsidR="004D56B7" w14:paraId="02244762" w14:textId="77777777" w:rsidTr="004D56B7">
        <w:tc>
          <w:tcPr>
            <w:tcW w:w="1610" w:type="dxa"/>
          </w:tcPr>
          <w:p w14:paraId="22D4D0CA" w14:textId="2C9CEA30" w:rsidR="004D56B7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Pts</w:t>
            </w:r>
          </w:p>
        </w:tc>
        <w:tc>
          <w:tcPr>
            <w:tcW w:w="7730" w:type="dxa"/>
          </w:tcPr>
          <w:p w14:paraId="595A8EC7" w14:textId="7082CCEB" w:rsidR="004D56B7" w:rsidRPr="002A5C12" w:rsidRDefault="005B486B" w:rsidP="004D56B7">
            <w:r>
              <w:t>Points scored by the “School” team</w:t>
            </w:r>
          </w:p>
        </w:tc>
      </w:tr>
      <w:tr w:rsidR="004D56B7" w14:paraId="35711B76" w14:textId="77777777" w:rsidTr="004D56B7">
        <w:tc>
          <w:tcPr>
            <w:tcW w:w="1610" w:type="dxa"/>
          </w:tcPr>
          <w:p w14:paraId="44D31AF8" w14:textId="5CF43A0B" w:rsidR="004D56B7" w:rsidRPr="00BB0569" w:rsidRDefault="005B486B" w:rsidP="004D56B7">
            <w:pPr>
              <w:rPr>
                <w:i/>
              </w:rPr>
            </w:pPr>
            <w:proofErr w:type="spellStart"/>
            <w:r w:rsidRPr="00BB0569">
              <w:rPr>
                <w:i/>
              </w:rPr>
              <w:t>Opp</w:t>
            </w:r>
            <w:proofErr w:type="spellEnd"/>
          </w:p>
        </w:tc>
        <w:tc>
          <w:tcPr>
            <w:tcW w:w="7730" w:type="dxa"/>
          </w:tcPr>
          <w:p w14:paraId="71BE87EA" w14:textId="3E2FF7A9" w:rsidR="004D56B7" w:rsidRPr="002A5C12" w:rsidRDefault="005B486B" w:rsidP="004D56B7">
            <w:r>
              <w:t>Points scored by the opponent team</w:t>
            </w:r>
          </w:p>
        </w:tc>
      </w:tr>
      <w:tr w:rsidR="005B486B" w14:paraId="52BE3B8D" w14:textId="77777777" w:rsidTr="004D56B7">
        <w:tc>
          <w:tcPr>
            <w:tcW w:w="1610" w:type="dxa"/>
          </w:tcPr>
          <w:p w14:paraId="5028E0E9" w14:textId="2063ABB0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W</w:t>
            </w:r>
          </w:p>
        </w:tc>
        <w:tc>
          <w:tcPr>
            <w:tcW w:w="7730" w:type="dxa"/>
          </w:tcPr>
          <w:p w14:paraId="4B49368A" w14:textId="4C2FAE85" w:rsidR="005B486B" w:rsidRDefault="005B486B" w:rsidP="004D56B7">
            <w:r>
              <w:t>Wins</w:t>
            </w:r>
          </w:p>
        </w:tc>
      </w:tr>
      <w:tr w:rsidR="005B486B" w14:paraId="764E44F3" w14:textId="77777777" w:rsidTr="004D56B7">
        <w:tc>
          <w:tcPr>
            <w:tcW w:w="1610" w:type="dxa"/>
          </w:tcPr>
          <w:p w14:paraId="3BC2262D" w14:textId="33B81A49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L</w:t>
            </w:r>
          </w:p>
        </w:tc>
        <w:tc>
          <w:tcPr>
            <w:tcW w:w="7730" w:type="dxa"/>
          </w:tcPr>
          <w:p w14:paraId="223F6D3B" w14:textId="07552C85" w:rsidR="005B486B" w:rsidRDefault="005B486B" w:rsidP="004D56B7">
            <w:r>
              <w:t>Losses</w:t>
            </w:r>
          </w:p>
        </w:tc>
      </w:tr>
      <w:tr w:rsidR="005B486B" w14:paraId="2BB43B5E" w14:textId="77777777" w:rsidTr="004D56B7">
        <w:tc>
          <w:tcPr>
            <w:tcW w:w="1610" w:type="dxa"/>
          </w:tcPr>
          <w:p w14:paraId="0FEF69EA" w14:textId="5875A25B" w:rsidR="005B486B" w:rsidRPr="00BB0569" w:rsidRDefault="005B486B" w:rsidP="004D56B7">
            <w:pPr>
              <w:rPr>
                <w:i/>
              </w:rPr>
            </w:pPr>
            <w:r w:rsidRPr="00BB0569">
              <w:rPr>
                <w:i/>
              </w:rPr>
              <w:t>TV</w:t>
            </w:r>
          </w:p>
        </w:tc>
        <w:tc>
          <w:tcPr>
            <w:tcW w:w="7730" w:type="dxa"/>
          </w:tcPr>
          <w:p w14:paraId="6EBEE06A" w14:textId="6FFDA65D" w:rsidR="005B486B" w:rsidRDefault="005B486B" w:rsidP="004D56B7">
            <w:r>
              <w:t>Channel this game will be on</w:t>
            </w:r>
          </w:p>
        </w:tc>
      </w:tr>
      <w:tr w:rsidR="005B486B" w14:paraId="2AC47F67" w14:textId="77777777" w:rsidTr="004D56B7">
        <w:tc>
          <w:tcPr>
            <w:tcW w:w="1610" w:type="dxa"/>
          </w:tcPr>
          <w:p w14:paraId="2E50B168" w14:textId="77777777" w:rsidR="005B486B" w:rsidRDefault="005B486B" w:rsidP="004D56B7"/>
        </w:tc>
        <w:tc>
          <w:tcPr>
            <w:tcW w:w="7730" w:type="dxa"/>
          </w:tcPr>
          <w:p w14:paraId="68B2B487" w14:textId="77777777" w:rsidR="005B486B" w:rsidRDefault="005B486B" w:rsidP="004D56B7"/>
        </w:tc>
      </w:tr>
    </w:tbl>
    <w:p w14:paraId="3E5EC8BB" w14:textId="77777777" w:rsidR="001856D5" w:rsidRPr="001856D5" w:rsidRDefault="001856D5" w:rsidP="001856D5"/>
    <w:p w14:paraId="58FA8E0D" w14:textId="3B6AA2FD" w:rsidR="00EA36A2" w:rsidRDefault="00EA36A2" w:rsidP="00EA36A2">
      <w:pPr>
        <w:rPr>
          <w:sz w:val="24"/>
        </w:rPr>
      </w:pPr>
    </w:p>
    <w:p w14:paraId="04FBA552" w14:textId="39364C61" w:rsidR="00A837A9" w:rsidRDefault="00A837A9" w:rsidP="00A837A9">
      <w:pPr>
        <w:pStyle w:val="Heading1"/>
      </w:pPr>
      <w:bookmarkStart w:id="10" w:name="_Toc519887096"/>
      <w:r>
        <w:lastRenderedPageBreak/>
        <w:t>Data Cleaning</w:t>
      </w:r>
      <w:bookmarkEnd w:id="10"/>
    </w:p>
    <w:p w14:paraId="731CEF0A" w14:textId="2EAC43BF" w:rsidR="00EE7585" w:rsidRDefault="005A6336" w:rsidP="00EE7585">
      <w:pPr>
        <w:pStyle w:val="Heading2"/>
      </w:pPr>
      <w:r>
        <w:t>Tools and Libraries</w:t>
      </w:r>
    </w:p>
    <w:p w14:paraId="21AFB481" w14:textId="0CD77E56" w:rsidR="005A6336" w:rsidRP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r w:rsidRPr="005A6336">
        <w:rPr>
          <w:i/>
          <w:sz w:val="24"/>
        </w:rPr>
        <w:t>Pandas</w:t>
      </w:r>
      <w:r w:rsidRPr="005A6336">
        <w:rPr>
          <w:sz w:val="24"/>
        </w:rPr>
        <w:t xml:space="preserve"> was </w:t>
      </w:r>
      <w:proofErr w:type="gramStart"/>
      <w:r w:rsidRPr="005A6336">
        <w:rPr>
          <w:sz w:val="24"/>
        </w:rPr>
        <w:t>used  to</w:t>
      </w:r>
      <w:proofErr w:type="gramEnd"/>
      <w:r w:rsidRPr="005A6336">
        <w:rPr>
          <w:sz w:val="24"/>
        </w:rPr>
        <w:t xml:space="preserve">  analyze the data</w:t>
      </w:r>
    </w:p>
    <w:p w14:paraId="42165C0C" w14:textId="095DFC99" w:rsid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r>
        <w:rPr>
          <w:i/>
          <w:sz w:val="24"/>
        </w:rPr>
        <w:t>g</w:t>
      </w:r>
      <w:r w:rsidRPr="005A6336">
        <w:rPr>
          <w:i/>
          <w:sz w:val="24"/>
        </w:rPr>
        <w:t>lob</w:t>
      </w:r>
      <w:r w:rsidRPr="005A6336">
        <w:rPr>
          <w:sz w:val="24"/>
        </w:rPr>
        <w:t>: a python module that implement</w:t>
      </w:r>
      <w:r>
        <w:rPr>
          <w:sz w:val="24"/>
        </w:rPr>
        <w:t xml:space="preserve"> </w:t>
      </w:r>
      <w:proofErr w:type="spellStart"/>
      <w:r>
        <w:rPr>
          <w:sz w:val="24"/>
        </w:rPr>
        <w:t>globbing</w:t>
      </w:r>
      <w:proofErr w:type="spellEnd"/>
      <w:r>
        <w:rPr>
          <w:sz w:val="24"/>
        </w:rPr>
        <w:t xml:space="preserve"> of directory contents</w:t>
      </w:r>
    </w:p>
    <w:p w14:paraId="3D6A49FA" w14:textId="7A7756BE" w:rsidR="005A6336" w:rsidRDefault="005A6336" w:rsidP="005A6336">
      <w:pPr>
        <w:pStyle w:val="ListParagraph"/>
        <w:numPr>
          <w:ilvl w:val="0"/>
          <w:numId w:val="2"/>
        </w:numPr>
        <w:rPr>
          <w:sz w:val="24"/>
        </w:rPr>
      </w:pPr>
      <w:proofErr w:type="spellStart"/>
      <w:proofErr w:type="gramStart"/>
      <w:r>
        <w:rPr>
          <w:i/>
          <w:sz w:val="24"/>
        </w:rPr>
        <w:t>o</w:t>
      </w:r>
      <w:r w:rsidRPr="005A6336">
        <w:rPr>
          <w:i/>
          <w:sz w:val="24"/>
        </w:rPr>
        <w:t>s</w:t>
      </w:r>
      <w:proofErr w:type="spellEnd"/>
      <w:r>
        <w:rPr>
          <w:sz w:val="24"/>
        </w:rPr>
        <w:t xml:space="preserve"> :</w:t>
      </w:r>
      <w:proofErr w:type="gramEnd"/>
      <w:r>
        <w:rPr>
          <w:sz w:val="24"/>
        </w:rPr>
        <w:t xml:space="preserve"> a python module that allows python to ‘talk’ to the operating system.</w:t>
      </w:r>
    </w:p>
    <w:p w14:paraId="7EAAE5A2" w14:textId="12A3B4CB" w:rsidR="00EE7585" w:rsidRDefault="005A6336" w:rsidP="00AF611A">
      <w:pPr>
        <w:pStyle w:val="ListParagraph"/>
        <w:numPr>
          <w:ilvl w:val="0"/>
          <w:numId w:val="2"/>
        </w:numPr>
      </w:pPr>
      <w:r w:rsidRPr="005A6336">
        <w:rPr>
          <w:i/>
          <w:sz w:val="24"/>
        </w:rPr>
        <w:t>NumPy</w:t>
      </w:r>
      <w:r w:rsidRPr="005A6336">
        <w:rPr>
          <w:sz w:val="24"/>
        </w:rPr>
        <w:t xml:space="preserve">:  a powerful </w:t>
      </w:r>
      <w:proofErr w:type="gramStart"/>
      <w:r>
        <w:rPr>
          <w:sz w:val="24"/>
        </w:rPr>
        <w:t>scientific  computing</w:t>
      </w:r>
      <w:proofErr w:type="gramEnd"/>
      <w:r>
        <w:rPr>
          <w:sz w:val="24"/>
        </w:rPr>
        <w:t xml:space="preserve"> library in python.</w:t>
      </w:r>
    </w:p>
    <w:p w14:paraId="11EFECBB" w14:textId="2D5B85B2" w:rsidR="00EE7585" w:rsidRDefault="00EE7585" w:rsidP="00EE7585"/>
    <w:p w14:paraId="2B24CF1D" w14:textId="3B6A410D" w:rsidR="005A6336" w:rsidRDefault="005A6336" w:rsidP="005A6336">
      <w:pPr>
        <w:pStyle w:val="Heading2"/>
      </w:pPr>
      <w:r>
        <w:t>Crime data</w:t>
      </w:r>
    </w:p>
    <w:p w14:paraId="764E648A" w14:textId="77777777" w:rsidR="00A518D4" w:rsidRPr="00A518D4" w:rsidRDefault="00A518D4" w:rsidP="00A518D4"/>
    <w:p w14:paraId="7C035001" w14:textId="3C466DAE" w:rsidR="00EE7585" w:rsidRDefault="005A6336" w:rsidP="00EE7585">
      <w:pPr>
        <w:rPr>
          <w:sz w:val="24"/>
        </w:rPr>
      </w:pPr>
      <w:r w:rsidRPr="005A6336">
        <w:rPr>
          <w:sz w:val="24"/>
        </w:rPr>
        <w:t>Excel files were combine</w:t>
      </w:r>
      <w:r>
        <w:rPr>
          <w:sz w:val="24"/>
        </w:rPr>
        <w:t xml:space="preserve"> into one </w:t>
      </w:r>
      <w:r w:rsidR="00E960FE">
        <w:rPr>
          <w:sz w:val="24"/>
        </w:rPr>
        <w:t>data frame</w:t>
      </w:r>
    </w:p>
    <w:p w14:paraId="58F51B0B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combine all files into one df</w:t>
      </w:r>
    </w:p>
    <w:p w14:paraId="4E1B5C9F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all_files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glob.glob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os.path.join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(path, 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*.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xls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)) </w:t>
      </w:r>
    </w:p>
    <w:p w14:paraId="0ABD219F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_from_each_fil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(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read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_excel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(f) </w:t>
      </w:r>
      <w:r w:rsidRPr="00FB1E56">
        <w:rPr>
          <w:rFonts w:ascii="Hack" w:eastAsia="Times New Roman" w:hAnsi="Hack" w:cs="Times New Roman"/>
          <w:color w:val="AF00DB"/>
          <w:sz w:val="16"/>
          <w:szCs w:val="27"/>
        </w:rPr>
        <w:t>for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f 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in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all_files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14BF8CC8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df  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conc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_from_each_fil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proofErr w:type="spellStart"/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ignore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D50389D" w14:textId="490D3F64" w:rsidR="005A6336" w:rsidRDefault="005A6336" w:rsidP="00E960FE"/>
    <w:p w14:paraId="15E4996D" w14:textId="1C45B220" w:rsidR="005A6336" w:rsidRDefault="00E960FE" w:rsidP="00EE7585">
      <w:r>
        <w:t>Several columns were named differently between months</w:t>
      </w:r>
    </w:p>
    <w:p w14:paraId="0B7B1BAA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combine similar columns</w:t>
      </w:r>
    </w:p>
    <w:p w14:paraId="0CE107ED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BlockRange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conc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[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Block Range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ropna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,</w:t>
      </w:r>
    </w:p>
    <w:p w14:paraId="2FF9C74C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                             df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spellStart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BlockRange</w:t>
      </w:r>
      <w:proofErr w:type="spellEnd"/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</w:t>
      </w:r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]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ropna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])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reindex_lik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df)</w:t>
      </w:r>
    </w:p>
    <w:p w14:paraId="1C5F6AEE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8CF4473" w14:textId="77777777" w:rsidR="00FB1E56" w:rsidRDefault="00FB1E56" w:rsidP="00EE7585"/>
    <w:p w14:paraId="73F0A42C" w14:textId="1395E868" w:rsidR="00E960FE" w:rsidRDefault="00E960FE" w:rsidP="00E960FE">
      <w:bookmarkStart w:id="11" w:name="_Toc519887098"/>
    </w:p>
    <w:p w14:paraId="06E91A83" w14:textId="79019D3E" w:rsidR="00E960FE" w:rsidRDefault="00E960FE" w:rsidP="00E960FE">
      <w:r>
        <w:t>Method used to check for null values</w:t>
      </w:r>
    </w:p>
    <w:p w14:paraId="04A506D4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df.apply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lambda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</w:t>
      </w:r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x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: </w:t>
      </w:r>
      <w:r w:rsidRPr="00FB1E56">
        <w:rPr>
          <w:rFonts w:ascii="Hack" w:eastAsia="Times New Roman" w:hAnsi="Hack" w:cs="Times New Roman"/>
          <w:color w:val="795E26"/>
          <w:sz w:val="16"/>
          <w:szCs w:val="27"/>
        </w:rPr>
        <w:t>sum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x.isnull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))</w:t>
      </w:r>
    </w:p>
    <w:p w14:paraId="508B9708" w14:textId="162DF336" w:rsidR="00E960FE" w:rsidRDefault="00E960FE" w:rsidP="00E960FE"/>
    <w:p w14:paraId="2B5A23D2" w14:textId="619B3927" w:rsidR="00E960FE" w:rsidRDefault="00E960FE" w:rsidP="00E960FE">
      <w:r>
        <w:t>Some values had extra characters or empty space,</w:t>
      </w:r>
      <w:r w:rsidR="00A518D4">
        <w:t xml:space="preserve"> </w:t>
      </w:r>
      <w:proofErr w:type="gramStart"/>
      <w:r w:rsidR="00A518D4">
        <w:t>pandas</w:t>
      </w:r>
      <w:proofErr w:type="gramEnd"/>
      <w:r w:rsidRPr="00E960FE">
        <w:rPr>
          <w:sz w:val="16"/>
        </w:rPr>
        <w:t xml:space="preserve"> </w:t>
      </w:r>
      <w:r>
        <w:t>method</w:t>
      </w:r>
      <w:r w:rsidR="00A518D4">
        <w:t>s</w:t>
      </w:r>
      <w:r>
        <w:t xml:space="preserve"> were used to clean up some columns.</w:t>
      </w:r>
    </w:p>
    <w:p w14:paraId="55DD0160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replace extra ' with empty space</w:t>
      </w:r>
    </w:p>
    <w:p w14:paraId="513DBE67" w14:textId="0F2FEA91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Beat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.str.replac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'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, 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" "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8BE5C12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strip empty spaces</w:t>
      </w:r>
    </w:p>
    <w:p w14:paraId="090B3D00" w14:textId="4A87471F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Beat.str.strip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)</w:t>
      </w:r>
    </w:p>
    <w:p w14:paraId="1128E982" w14:textId="19A82257" w:rsidR="00E960FE" w:rsidRDefault="00E960FE" w:rsidP="00E960FE"/>
    <w:p w14:paraId="623A132F" w14:textId="77777777" w:rsidR="00FB1E56" w:rsidRDefault="00FB1E56" w:rsidP="00E960FE"/>
    <w:p w14:paraId="4088954C" w14:textId="2C233D52" w:rsidR="00E960FE" w:rsidRDefault="00FB1E56" w:rsidP="00E960FE">
      <w:r>
        <w:lastRenderedPageBreak/>
        <w:t>Set</w:t>
      </w:r>
      <w:r w:rsidR="00A518D4">
        <w:t>ting</w:t>
      </w:r>
      <w:r>
        <w:t xml:space="preserve"> date</w:t>
      </w:r>
      <w:r w:rsidR="00A518D4">
        <w:t xml:space="preserve"> </w:t>
      </w:r>
      <w:proofErr w:type="gramStart"/>
      <w:r w:rsidR="00A518D4">
        <w:t xml:space="preserve">column </w:t>
      </w:r>
      <w:r>
        <w:t xml:space="preserve"> as</w:t>
      </w:r>
      <w:proofErr w:type="gramEnd"/>
      <w:r>
        <w:t xml:space="preserve"> index</w:t>
      </w:r>
    </w:p>
    <w:p w14:paraId="2E502CD3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# set date as datetime, index &amp; sort</w:t>
      </w:r>
    </w:p>
    <w:p w14:paraId="54D45758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Date</w:t>
      </w:r>
      <w:proofErr w:type="spellEnd"/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pd.to_date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Dat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127A9C0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crimes = 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set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Date'</w:t>
      </w:r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.</w:t>
      </w:r>
      <w:proofErr w:type="spell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sort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_index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001080"/>
          <w:sz w:val="16"/>
          <w:szCs w:val="27"/>
        </w:rPr>
        <w:t>ascending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=</w:t>
      </w:r>
      <w:r w:rsidRPr="00FB1E56">
        <w:rPr>
          <w:rFonts w:ascii="Hack" w:eastAsia="Times New Roman" w:hAnsi="Hack" w:cs="Times New Roman"/>
          <w:color w:val="0000FF"/>
          <w:sz w:val="16"/>
          <w:szCs w:val="27"/>
        </w:rPr>
        <w:t>True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242F2225" w14:textId="77777777" w:rsidR="00FB1E56" w:rsidRDefault="00FB1E56" w:rsidP="00E960FE"/>
    <w:p w14:paraId="35B6DF29" w14:textId="0C002C8F" w:rsidR="00E960FE" w:rsidRDefault="00FB1E56" w:rsidP="00E960FE">
      <w:r>
        <w:t>Extracting day data from index</w:t>
      </w:r>
    </w:p>
    <w:p w14:paraId="2B57088E" w14:textId="55EE71FF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 xml:space="preserve"># get day,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>weekday,month</w:t>
      </w:r>
      <w:proofErr w:type="spellEnd"/>
      <w:proofErr w:type="gramEnd"/>
      <w:r w:rsidRPr="00FB1E56">
        <w:rPr>
          <w:rFonts w:ascii="Hack" w:eastAsia="Times New Roman" w:hAnsi="Hack" w:cs="Times New Roman"/>
          <w:color w:val="008000"/>
          <w:sz w:val="16"/>
          <w:szCs w:val="27"/>
        </w:rPr>
        <w:t xml:space="preserve"> ,year</w:t>
      </w:r>
    </w:p>
    <w:p w14:paraId="44F008AD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da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d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4789AD90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weekda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A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07D4498E" w14:textId="77777777" w:rsidR="00FB1E56" w:rsidRP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month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b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761670B3" w14:textId="3CF5BBAB" w:rsidR="00FB1E56" w:rsidRDefault="00FB1E56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[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year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 xml:space="preserve">] = </w:t>
      </w:r>
      <w:proofErr w:type="spellStart"/>
      <w:proofErr w:type="gramStart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crimes.index</w:t>
      </w:r>
      <w:proofErr w:type="gram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.strftime</w:t>
      </w:r>
      <w:proofErr w:type="spellEnd"/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(</w:t>
      </w:r>
      <w:r w:rsidRPr="00FB1E56">
        <w:rPr>
          <w:rFonts w:ascii="Hack" w:eastAsia="Times New Roman" w:hAnsi="Hack" w:cs="Times New Roman"/>
          <w:color w:val="A31515"/>
          <w:sz w:val="16"/>
          <w:szCs w:val="27"/>
        </w:rPr>
        <w:t>'%Y'</w:t>
      </w:r>
      <w:r w:rsidRPr="00FB1E56">
        <w:rPr>
          <w:rFonts w:ascii="Hack" w:eastAsia="Times New Roman" w:hAnsi="Hack" w:cs="Times New Roman"/>
          <w:color w:val="000000"/>
          <w:sz w:val="16"/>
          <w:szCs w:val="27"/>
        </w:rPr>
        <w:t>)</w:t>
      </w:r>
    </w:p>
    <w:p w14:paraId="6651E7C6" w14:textId="224BC1BE" w:rsidR="00A518D4" w:rsidRPr="00FB1E56" w:rsidRDefault="00A518D4" w:rsidP="00FB1E56">
      <w:pPr>
        <w:shd w:val="clear" w:color="auto" w:fill="FFFFFF"/>
        <w:spacing w:after="0" w:line="360" w:lineRule="atLeast"/>
        <w:rPr>
          <w:rFonts w:ascii="Hack" w:eastAsia="Times New Roman" w:hAnsi="Hack" w:cs="Times New Roman"/>
          <w:color w:val="000000"/>
          <w:sz w:val="16"/>
          <w:szCs w:val="27"/>
        </w:rPr>
      </w:pPr>
    </w:p>
    <w:p w14:paraId="387C4ED6" w14:textId="637A2B68" w:rsidR="00A518D4" w:rsidRDefault="00A518D4" w:rsidP="00E960FE">
      <w:r>
        <w:t>After cleaning the crime dataset from 2010 to 2017, they were combined into one data frame for more cleaning. Some values</w:t>
      </w:r>
    </w:p>
    <w:p w14:paraId="0B5AD2C0" w14:textId="3C5071C6" w:rsidR="00A518D4" w:rsidRDefault="00A518D4" w:rsidP="00E960FE">
      <w:r>
        <w:t xml:space="preserve">First </w:t>
      </w:r>
      <w:proofErr w:type="spellStart"/>
      <w:r>
        <w:t>dataframe</w:t>
      </w:r>
      <w:proofErr w:type="spellEnd"/>
      <w:r>
        <w:t xml:space="preserve"> was </w:t>
      </w:r>
    </w:p>
    <w:p w14:paraId="5F436319" w14:textId="2B482FB4" w:rsidR="00FB1E56" w:rsidRDefault="00A518D4" w:rsidP="00E960FE">
      <w:r>
        <w:t>every dataset from Dataset from every year was combine</w:t>
      </w:r>
    </w:p>
    <w:p w14:paraId="2A363793" w14:textId="77777777" w:rsidR="00A518D4" w:rsidRDefault="00A518D4" w:rsidP="00E960FE"/>
    <w:p w14:paraId="5DD0017E" w14:textId="0EE4A571" w:rsidR="00EE7585" w:rsidRDefault="00EE7585" w:rsidP="00EE7585">
      <w:pPr>
        <w:pStyle w:val="Heading2"/>
      </w:pPr>
      <w:r>
        <w:t>Sports data</w:t>
      </w:r>
      <w:bookmarkEnd w:id="11"/>
    </w:p>
    <w:p w14:paraId="74AB921A" w14:textId="60E026BF" w:rsidR="00A518D4" w:rsidRPr="00A518D4" w:rsidRDefault="00A518D4" w:rsidP="00A518D4">
      <w:r>
        <w:t xml:space="preserve">For the sports data </w:t>
      </w:r>
      <w:bookmarkStart w:id="12" w:name="_GoBack"/>
      <w:bookmarkEnd w:id="12"/>
    </w:p>
    <w:p w14:paraId="4F209816" w14:textId="77777777" w:rsidR="00EE7585" w:rsidRPr="00EE7585" w:rsidRDefault="00EE7585" w:rsidP="00EE7585"/>
    <w:p w14:paraId="6B54403E" w14:textId="6D8ECCB0" w:rsidR="00EA36A2" w:rsidRDefault="00EA36A2" w:rsidP="00EA36A2">
      <w:pPr>
        <w:pStyle w:val="Heading1"/>
      </w:pPr>
      <w:bookmarkStart w:id="13" w:name="_Toc519887099"/>
      <w:r>
        <w:t>Data Exploration</w:t>
      </w:r>
      <w:bookmarkEnd w:id="13"/>
    </w:p>
    <w:p w14:paraId="1A4F6956" w14:textId="0CFDBA37" w:rsidR="00EA36A2" w:rsidRDefault="00EA36A2" w:rsidP="00EA36A2"/>
    <w:p w14:paraId="7CDD8C98" w14:textId="33120B24" w:rsidR="00EA36A2" w:rsidRDefault="0085692B" w:rsidP="00EA36A2">
      <w:r>
        <w:rPr>
          <w:sz w:val="24"/>
        </w:rPr>
        <w:t>Word.</w:t>
      </w:r>
    </w:p>
    <w:p w14:paraId="07F08185" w14:textId="2FEA43EF" w:rsidR="00EA36A2" w:rsidRDefault="00EA36A2" w:rsidP="00EA36A2">
      <w:pPr>
        <w:pStyle w:val="Heading1"/>
      </w:pPr>
      <w:bookmarkStart w:id="14" w:name="_Toc519887100"/>
      <w:r>
        <w:t>Modeling</w:t>
      </w:r>
      <w:bookmarkEnd w:id="14"/>
    </w:p>
    <w:p w14:paraId="43B69FB5" w14:textId="20C4D99F" w:rsidR="00EA36A2" w:rsidRDefault="00EA36A2" w:rsidP="00EA36A2">
      <w:pPr>
        <w:rPr>
          <w:sz w:val="24"/>
        </w:rPr>
      </w:pPr>
    </w:p>
    <w:p w14:paraId="3ADD6CF2" w14:textId="0526FCA7" w:rsidR="0085692B" w:rsidRDefault="0085692B" w:rsidP="00EA36A2">
      <w:r>
        <w:t>Word.</w:t>
      </w:r>
    </w:p>
    <w:p w14:paraId="04830DDF" w14:textId="5F905488" w:rsidR="00EA36A2" w:rsidRDefault="00EA36A2" w:rsidP="00EA36A2">
      <w:pPr>
        <w:pStyle w:val="Heading1"/>
      </w:pPr>
      <w:bookmarkStart w:id="15" w:name="_Toc519887101"/>
      <w:r>
        <w:t>Using Model and Recommendations</w:t>
      </w:r>
      <w:bookmarkEnd w:id="15"/>
    </w:p>
    <w:p w14:paraId="3F07CE88" w14:textId="298B0B2E" w:rsidR="00EA36A2" w:rsidRDefault="00EA36A2" w:rsidP="00EA36A2"/>
    <w:p w14:paraId="6B256967" w14:textId="730734D5" w:rsidR="00EA36A2" w:rsidRDefault="0085692B" w:rsidP="00EA36A2">
      <w:pPr>
        <w:rPr>
          <w:sz w:val="24"/>
        </w:rPr>
      </w:pPr>
      <w:r>
        <w:rPr>
          <w:sz w:val="24"/>
        </w:rPr>
        <w:t>Word</w:t>
      </w:r>
      <w:r w:rsidR="00EA36A2" w:rsidRPr="00EA36A2">
        <w:rPr>
          <w:sz w:val="24"/>
        </w:rPr>
        <w:t>.</w:t>
      </w:r>
    </w:p>
    <w:p w14:paraId="56389A08" w14:textId="1549973F" w:rsidR="00EA36A2" w:rsidRDefault="00EA36A2" w:rsidP="00EA36A2"/>
    <w:p w14:paraId="433C050F" w14:textId="4743D57B" w:rsidR="00EA36A2" w:rsidRDefault="00EA36A2" w:rsidP="00EA36A2">
      <w:pPr>
        <w:pStyle w:val="Heading1"/>
      </w:pPr>
      <w:bookmarkStart w:id="16" w:name="_Toc519887102"/>
      <w:r>
        <w:lastRenderedPageBreak/>
        <w:t>Assumptions and Limitations</w:t>
      </w:r>
      <w:bookmarkEnd w:id="16"/>
    </w:p>
    <w:p w14:paraId="1061A46E" w14:textId="0CEDD426" w:rsidR="00EA36A2" w:rsidRDefault="00EA36A2" w:rsidP="00EA36A2"/>
    <w:p w14:paraId="0C4B6A02" w14:textId="23230722" w:rsidR="00EA36A2" w:rsidRDefault="0085692B" w:rsidP="00EA36A2">
      <w:pPr>
        <w:rPr>
          <w:sz w:val="24"/>
        </w:rPr>
      </w:pPr>
      <w:r>
        <w:rPr>
          <w:sz w:val="24"/>
        </w:rPr>
        <w:t>Word</w:t>
      </w:r>
    </w:p>
    <w:p w14:paraId="1AF07486" w14:textId="41B85E33" w:rsidR="00EA36A2" w:rsidRDefault="00EA36A2" w:rsidP="00EA36A2">
      <w:pPr>
        <w:pStyle w:val="Heading1"/>
      </w:pPr>
      <w:bookmarkStart w:id="17" w:name="_Toc519887103"/>
      <w:r>
        <w:t>Conclusions</w:t>
      </w:r>
      <w:bookmarkEnd w:id="17"/>
    </w:p>
    <w:p w14:paraId="5902A7E3" w14:textId="55EF95BE" w:rsidR="00EA36A2" w:rsidRDefault="00EA36A2" w:rsidP="00EA36A2"/>
    <w:p w14:paraId="043670B3" w14:textId="4446DB07" w:rsidR="00EA36A2" w:rsidRPr="0085692B" w:rsidRDefault="0085692B" w:rsidP="00EA36A2">
      <w:pPr>
        <w:rPr>
          <w:sz w:val="24"/>
        </w:rPr>
      </w:pPr>
      <w:r>
        <w:rPr>
          <w:sz w:val="24"/>
        </w:rPr>
        <w:t>Word.</w:t>
      </w:r>
    </w:p>
    <w:sectPr w:rsidR="00EA36A2" w:rsidRPr="0085692B" w:rsidSect="00544C83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ack">
    <w:panose1 w:val="020B0609030202020204"/>
    <w:charset w:val="00"/>
    <w:family w:val="modern"/>
    <w:pitch w:val="fixed"/>
    <w:sig w:usb0="A50006EF" w:usb1="1000B8F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62B74"/>
    <w:multiLevelType w:val="hybridMultilevel"/>
    <w:tmpl w:val="24FE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F3E93"/>
    <w:multiLevelType w:val="hybridMultilevel"/>
    <w:tmpl w:val="E146E530"/>
    <w:lvl w:ilvl="0" w:tplc="8E6A0682">
      <w:start w:val="23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zMDY1tjQyNTU3NzFR0lEKTi0uzszPAykwqgUAwe7b+SwAAAA="/>
  </w:docVars>
  <w:rsids>
    <w:rsidRoot w:val="00E50797"/>
    <w:rsid w:val="001856D5"/>
    <w:rsid w:val="00251C7F"/>
    <w:rsid w:val="002A5C12"/>
    <w:rsid w:val="003D198E"/>
    <w:rsid w:val="004D56B7"/>
    <w:rsid w:val="00504B58"/>
    <w:rsid w:val="00544C83"/>
    <w:rsid w:val="005A6336"/>
    <w:rsid w:val="005B486B"/>
    <w:rsid w:val="005D09C7"/>
    <w:rsid w:val="005D0F22"/>
    <w:rsid w:val="007729AA"/>
    <w:rsid w:val="00825AAF"/>
    <w:rsid w:val="0085692B"/>
    <w:rsid w:val="00860F6A"/>
    <w:rsid w:val="0091343E"/>
    <w:rsid w:val="009C1B99"/>
    <w:rsid w:val="00A518D4"/>
    <w:rsid w:val="00A837A9"/>
    <w:rsid w:val="00B27330"/>
    <w:rsid w:val="00BB0569"/>
    <w:rsid w:val="00C62DED"/>
    <w:rsid w:val="00D07737"/>
    <w:rsid w:val="00D86D35"/>
    <w:rsid w:val="00E50797"/>
    <w:rsid w:val="00E960FE"/>
    <w:rsid w:val="00EA36A2"/>
    <w:rsid w:val="00EE7585"/>
    <w:rsid w:val="00EF1CD0"/>
    <w:rsid w:val="00F93CA6"/>
    <w:rsid w:val="00FA329B"/>
    <w:rsid w:val="00FB1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A9DBE"/>
  <w15:chartTrackingRefBased/>
  <w15:docId w15:val="{EE395E2E-8144-4579-9336-C3CBC7CC4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07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6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5C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07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alas">
    <w:name w:val="salas"/>
    <w:basedOn w:val="Normal"/>
    <w:link w:val="salasChar"/>
    <w:qFormat/>
    <w:rsid w:val="009C1B99"/>
    <w:rPr>
      <w:rFonts w:ascii="Arial" w:hAnsi="Arial"/>
      <w:sz w:val="24"/>
    </w:rPr>
  </w:style>
  <w:style w:type="paragraph" w:customStyle="1" w:styleId="H1S">
    <w:name w:val="H1_S"/>
    <w:basedOn w:val="Heading1"/>
    <w:link w:val="H1SChar"/>
    <w:qFormat/>
    <w:rsid w:val="00EA36A2"/>
    <w:rPr>
      <w:rFonts w:ascii="Arial" w:hAnsi="Arial"/>
    </w:rPr>
  </w:style>
  <w:style w:type="character" w:customStyle="1" w:styleId="salasChar">
    <w:name w:val="salas Char"/>
    <w:basedOn w:val="DefaultParagraphFont"/>
    <w:link w:val="salas"/>
    <w:rsid w:val="009C1B99"/>
    <w:rPr>
      <w:rFonts w:ascii="Arial" w:hAnsi="Arial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A36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1SChar">
    <w:name w:val="H1_S Char"/>
    <w:basedOn w:val="Heading1Char"/>
    <w:link w:val="H1S"/>
    <w:rsid w:val="00EA36A2"/>
    <w:rPr>
      <w:rFonts w:ascii="Arial" w:eastAsiaTheme="majorEastAsia" w:hAnsi="Arial" w:cstheme="majorBidi"/>
      <w:color w:val="2F5496" w:themeColor="accent1" w:themeShade="BF"/>
      <w:sz w:val="32"/>
      <w:szCs w:val="32"/>
    </w:rPr>
  </w:style>
  <w:style w:type="paragraph" w:customStyle="1" w:styleId="H2S">
    <w:name w:val="H2_S"/>
    <w:basedOn w:val="Heading2"/>
    <w:link w:val="H2SChar"/>
    <w:qFormat/>
    <w:rsid w:val="00EA36A2"/>
    <w:rPr>
      <w:rFonts w:ascii="Arial" w:hAnsi="Arial"/>
    </w:rPr>
  </w:style>
  <w:style w:type="paragraph" w:styleId="Title">
    <w:name w:val="Title"/>
    <w:basedOn w:val="Normal"/>
    <w:next w:val="Normal"/>
    <w:link w:val="TitleChar"/>
    <w:uiPriority w:val="10"/>
    <w:qFormat/>
    <w:rsid w:val="00EA36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2SChar">
    <w:name w:val="H2_S Char"/>
    <w:basedOn w:val="Heading2Char"/>
    <w:link w:val="H2S"/>
    <w:rsid w:val="00EA36A2"/>
    <w:rPr>
      <w:rFonts w:ascii="Arial" w:eastAsiaTheme="majorEastAsia" w:hAnsi="Arial" w:cstheme="majorBidi"/>
      <w:color w:val="2F5496" w:themeColor="accent1" w:themeShade="BF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EA36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S">
    <w:name w:val="T_S"/>
    <w:basedOn w:val="Title"/>
    <w:link w:val="TSChar"/>
    <w:qFormat/>
    <w:rsid w:val="00EA36A2"/>
    <w:rPr>
      <w:rFonts w:ascii="Arial" w:hAnsi="Arial"/>
    </w:rPr>
  </w:style>
  <w:style w:type="paragraph" w:styleId="NoSpacing">
    <w:name w:val="No Spacing"/>
    <w:link w:val="NoSpacingChar"/>
    <w:uiPriority w:val="1"/>
    <w:qFormat/>
    <w:rsid w:val="00544C83"/>
    <w:pPr>
      <w:spacing w:after="0" w:line="240" w:lineRule="auto"/>
    </w:pPr>
    <w:rPr>
      <w:rFonts w:eastAsiaTheme="minorEastAsia"/>
    </w:rPr>
  </w:style>
  <w:style w:type="character" w:customStyle="1" w:styleId="TSChar">
    <w:name w:val="T_S Char"/>
    <w:basedOn w:val="TitleChar"/>
    <w:link w:val="TS"/>
    <w:rsid w:val="00EA36A2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NoSpacingChar">
    <w:name w:val="No Spacing Char"/>
    <w:basedOn w:val="DefaultParagraphFont"/>
    <w:link w:val="NoSpacing"/>
    <w:uiPriority w:val="1"/>
    <w:rsid w:val="00544C83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5D0F2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D0F2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D0F22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09C7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5D09C7"/>
    <w:pPr>
      <w:spacing w:after="100"/>
      <w:ind w:left="440"/>
    </w:pPr>
    <w:rPr>
      <w:rFonts w:eastAsiaTheme="minorEastAsia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856D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A3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rsid w:val="00D86D3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5C12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2A5C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F93C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4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8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34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3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7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0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6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4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8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6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26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8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4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3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7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9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1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9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13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3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4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ortradar.us/" TargetMode="External"/><Relationship Id="rId13" Type="http://schemas.openxmlformats.org/officeDocument/2006/relationships/hyperlink" Target="https://www.sports-reference.com/cfb/schools/rice/2017-schedule.html" TargetMode="External"/><Relationship Id="rId3" Type="http://schemas.openxmlformats.org/officeDocument/2006/relationships/numbering" Target="numbering.xml"/><Relationship Id="rId7" Type="http://schemas.openxmlformats.org/officeDocument/2006/relationships/hyperlink" Target="http://www.houstontx.gov/police/cs/crime-stats-archives.htm" TargetMode="External"/><Relationship Id="rId12" Type="http://schemas.openxmlformats.org/officeDocument/2006/relationships/hyperlink" Target="https://www.sports-reference.com/cfb/schools/houston/2017-schedule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jokecamp/FootballData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basketball-reference.com/teams/HOU/2017_games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baseball-reference.com/teams/HOU/2018-schedule-scores.s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660E44A-4B87-42B8-9738-A00CB3381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9</Pages>
  <Words>1517</Words>
  <Characters>865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ime around Sporting Events</vt:lpstr>
    </vt:vector>
  </TitlesOfParts>
  <Company/>
  <LinksUpToDate>false</LinksUpToDate>
  <CharactersWithSpaces>10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around Sporting Events</dc:title>
  <dc:subject>Springboard data science capstone project</dc:subject>
  <dc:creator>francisco salas</dc:creator>
  <cp:keywords/>
  <dc:description/>
  <cp:lastModifiedBy>frank salas</cp:lastModifiedBy>
  <cp:revision>10</cp:revision>
  <dcterms:created xsi:type="dcterms:W3CDTF">2018-07-20T23:38:00Z</dcterms:created>
  <dcterms:modified xsi:type="dcterms:W3CDTF">2018-07-21T03:55:00Z</dcterms:modified>
</cp:coreProperties>
</file>